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4AB1D15F" w:rsidR="00DD4540" w:rsidRPr="00EF5A16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Logistinė</w:t>
      </w:r>
      <w:r w:rsidR="00866B43">
        <w:rPr>
          <w:rFonts w:ascii="Calibri" w:hAnsi="Calibri" w:cs="Calibri"/>
          <w:color w:val="000000"/>
          <w:sz w:val="56"/>
          <w:szCs w:val="56"/>
        </w:rPr>
        <w:t xml:space="preserve"> </w:t>
      </w:r>
      <w:r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Gataveckas, </w:t>
      </w:r>
      <w:r w:rsidR="00783718">
        <w:rPr>
          <w:sz w:val="24"/>
          <w:szCs w:val="24"/>
        </w:rPr>
        <w:t>Matas Gaulia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gr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8D13E15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612FC9">
        <w:rPr>
          <w:sz w:val="28"/>
          <w:szCs w:val="40"/>
          <w:lang w:val="en-US"/>
        </w:rPr>
        <w:t>2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6707F8B0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37DC5DB1" w14:textId="77777777" w:rsidR="00866B43" w:rsidRPr="00725294" w:rsidRDefault="00866B43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caret</w:t>
      </w:r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cutpointr</w:t>
      </w:r>
    </w:p>
    <w:p w14:paraId="10AC9426" w14:textId="0C1EB545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yardstick</w:t>
      </w:r>
    </w:p>
    <w:p w14:paraId="0B1430B5" w14:textId="289AD03C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effects</w:t>
      </w:r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E22115F" w:rsidR="00626A45" w:rsidRDefault="00961FF8" w:rsidP="00626A45">
      <w:pPr>
        <w:jc w:val="both"/>
        <w:rPr>
          <w:rStyle w:val="Hipersaitas"/>
        </w:rPr>
      </w:pPr>
      <w:r>
        <w:rPr>
          <w:rFonts w:cstheme="minorHAnsi"/>
        </w:rPr>
        <w:t xml:space="preserve">Pimų tautybės moterų diagnostiniai matavimai </w:t>
      </w:r>
      <w:r w:rsidR="00C82E47">
        <w:rPr>
          <w:rFonts w:cstheme="minorHAnsi"/>
        </w:rPr>
        <w:t>skirti nustatyti ar pacient</w:t>
      </w:r>
      <w:r w:rsidR="00612FC9">
        <w:rPr>
          <w:rFonts w:cstheme="minorHAnsi"/>
        </w:rPr>
        <w:t xml:space="preserve">as </w:t>
      </w:r>
      <w:r w:rsidR="00C82E47">
        <w:rPr>
          <w:rFonts w:cstheme="minorHAnsi"/>
        </w:rPr>
        <w:t>sergam</w:t>
      </w:r>
      <w:r w:rsidR="00612FC9">
        <w:rPr>
          <w:rFonts w:cstheme="minorHAnsi"/>
        </w:rPr>
        <w:t>a</w:t>
      </w:r>
      <w:r w:rsidR="00C82E47">
        <w:rPr>
          <w:rFonts w:cstheme="minorHAnsi"/>
        </w:rPr>
        <w:t xml:space="preserve"> diabetu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>Duomenų šaltinis - Kaggle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Pregnancies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Glucose“ - gliukozės koncentracija plazmoje gliukozės tolerancijos testo metu</w:t>
      </w:r>
      <w:r w:rsidR="00C82E47">
        <w:t>.</w:t>
      </w:r>
    </w:p>
    <w:p w14:paraId="3CC4CAF1" w14:textId="785BAF80" w:rsidR="00961FF8" w:rsidRDefault="00961FF8" w:rsidP="00961FF8">
      <w:pPr>
        <w:jc w:val="both"/>
      </w:pPr>
      <w:r>
        <w:t>„BloodPressure“ - diastolinis kraujo spaudimas</w:t>
      </w:r>
      <w:r w:rsidR="00C82E47">
        <w:t>.</w:t>
      </w:r>
    </w:p>
    <w:p w14:paraId="46E74FD7" w14:textId="605B1E50" w:rsidR="00064E38" w:rsidRDefault="00064E38" w:rsidP="00961FF8">
      <w:pPr>
        <w:jc w:val="both"/>
      </w:pPr>
      <w:r>
        <w:t>„BMI“ – kūno masės indeksas.</w:t>
      </w:r>
    </w:p>
    <w:p w14:paraId="249EAF35" w14:textId="7F6E5607" w:rsidR="00961FF8" w:rsidRDefault="00961FF8" w:rsidP="00961FF8">
      <w:pPr>
        <w:jc w:val="both"/>
      </w:pPr>
      <w:r>
        <w:t>„SkinThickness“ - tricepso odos plotis</w:t>
      </w:r>
      <w:r w:rsidR="00C82E47">
        <w:t>.</w:t>
      </w:r>
    </w:p>
    <w:p w14:paraId="6CCF00FB" w14:textId="6C98A56E" w:rsidR="00961FF8" w:rsidRDefault="00961FF8" w:rsidP="00961FF8">
      <w:pPr>
        <w:jc w:val="both"/>
      </w:pPr>
      <w:r>
        <w:t>„Insulin“ -  gl</w:t>
      </w:r>
      <w:r w:rsidR="00755FE0">
        <w:t>i</w:t>
      </w:r>
      <w:r>
        <w:t>ukozės tolerancijos testo rezultatas</w:t>
      </w:r>
      <w:r w:rsidR="00C82E47">
        <w:t>.</w:t>
      </w:r>
    </w:p>
    <w:p w14:paraId="1CC26558" w14:textId="72876152" w:rsidR="00961FF8" w:rsidRDefault="00961FF8" w:rsidP="00961FF8">
      <w:pPr>
        <w:jc w:val="both"/>
      </w:pPr>
      <w:r>
        <w:t xml:space="preserve">„DiabetesPedigreeFunction“ - diabeto tikėtinumas </w:t>
      </w:r>
      <w:r w:rsidR="00755FE0">
        <w:t>remiantis</w:t>
      </w:r>
      <w:r>
        <w:t xml:space="preserve"> šeimos istorij</w:t>
      </w:r>
      <w:r w:rsidR="00755FE0">
        <w:t>a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 xml:space="preserve">„Age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333E70BE" w:rsidR="00961FF8" w:rsidRDefault="00961FF8" w:rsidP="00961FF8">
      <w:pPr>
        <w:jc w:val="both"/>
      </w:pPr>
      <w:r>
        <w:t xml:space="preserve">„Outcome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</w:t>
      </w:r>
      <w:r w:rsidR="00E20B5C">
        <w:t>atsako</w:t>
      </w:r>
      <w:r>
        <w:t xml:space="preserve">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E718BF" w:rsidRDefault="00866B43" w:rsidP="00866B43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Tikslas ir uždaviniai</w:t>
      </w:r>
    </w:p>
    <w:p w14:paraId="390DA702" w14:textId="77777777" w:rsidR="00866B43" w:rsidRDefault="00866B43" w:rsidP="00012BF4"/>
    <w:p w14:paraId="74DBFFFC" w14:textId="37B93649" w:rsidR="00866B43" w:rsidRDefault="00866B43" w:rsidP="00866B43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>Tikslas: Rasti ko</w:t>
      </w:r>
      <w:r>
        <w:rPr>
          <w:sz w:val="22"/>
          <w:szCs w:val="22"/>
          <w:lang w:val="lt-LT"/>
        </w:rPr>
        <w:t>kią įtaką tam tikri požymiai daro tikimybei sirgti diabetu</w:t>
      </w:r>
      <w:r w:rsidR="00064E38">
        <w:rPr>
          <w:sz w:val="22"/>
          <w:szCs w:val="22"/>
          <w:lang w:val="lt-LT"/>
        </w:rPr>
        <w:t xml:space="preserve"> ir </w:t>
      </w:r>
      <w:r w:rsidRPr="002D31FC">
        <w:rPr>
          <w:sz w:val="22"/>
          <w:szCs w:val="22"/>
          <w:lang w:val="lt-LT"/>
        </w:rPr>
        <w:t xml:space="preserve">prognozuoti </w:t>
      </w:r>
      <w:r>
        <w:rPr>
          <w:sz w:val="22"/>
          <w:szCs w:val="22"/>
          <w:lang w:val="lt-LT"/>
        </w:rPr>
        <w:t xml:space="preserve">diagnozę </w:t>
      </w:r>
      <w:r w:rsidRPr="002D31FC">
        <w:rPr>
          <w:sz w:val="22"/>
          <w:szCs w:val="22"/>
          <w:lang w:val="lt-LT"/>
        </w:rPr>
        <w:t>ar pacientas serga diabetu.</w:t>
      </w:r>
    </w:p>
    <w:p w14:paraId="0F4AEFD8" w14:textId="48DFF0EF" w:rsidR="00866B43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866B43" w:rsidRDefault="00866B43" w:rsidP="00866B43">
      <w:pPr>
        <w:pStyle w:val="Pagrindinistekstas"/>
        <w:rPr>
          <w:sz w:val="22"/>
          <w:szCs w:val="22"/>
          <w:lang w:val="lt-LT"/>
        </w:rPr>
      </w:pPr>
      <w:r w:rsidRPr="00866B43">
        <w:rPr>
          <w:sz w:val="22"/>
          <w:szCs w:val="22"/>
          <w:lang w:val="lt-LT"/>
        </w:rPr>
        <w:t>Uždaviniai:</w:t>
      </w:r>
    </w:p>
    <w:p w14:paraId="28785C53" w14:textId="5E0FB55F" w:rsidR="00866B43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Sudaryti </w:t>
      </w:r>
      <w:r w:rsidR="00866B43">
        <w:rPr>
          <w:sz w:val="22"/>
          <w:szCs w:val="22"/>
          <w:lang w:val="lt-LT"/>
        </w:rPr>
        <w:t>binarinio atsako modelį.</w:t>
      </w:r>
    </w:p>
    <w:p w14:paraId="1BADF387" w14:textId="6F6587C9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inkamumo analizė.</w:t>
      </w:r>
    </w:p>
    <w:p w14:paraId="3FA444C6" w14:textId="6B459C67" w:rsidR="00866B43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Paprastesnio (turinčio mažiau kovariančių) modelio suradimas.</w:t>
      </w:r>
    </w:p>
    <w:p w14:paraId="248B6D57" w14:textId="60E67F2F" w:rsidR="00064E38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Gautų modelio koeficientų interpretacija</w:t>
      </w:r>
      <w:r w:rsidR="00E20B5C">
        <w:rPr>
          <w:sz w:val="22"/>
          <w:szCs w:val="22"/>
          <w:lang w:val="lt-LT"/>
        </w:rPr>
        <w:t>.</w:t>
      </w:r>
    </w:p>
    <w:p w14:paraId="27194127" w14:textId="3D4EE77A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Slenkstinės reikšmės parinkimas.</w:t>
      </w:r>
    </w:p>
    <w:p w14:paraId="171317F4" w14:textId="3715EBBA" w:rsidR="00092CE4" w:rsidRDefault="00092CE4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aikymas prognozėms.</w:t>
      </w:r>
    </w:p>
    <w:p w14:paraId="56B2C30B" w14:textId="2151501E" w:rsidR="00866B43" w:rsidRDefault="00E20B5C" w:rsidP="00012BF4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4AE868C3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7283EA6" w14:textId="3BF64315" w:rsidR="00870C7B" w:rsidRPr="003A2972" w:rsidRDefault="00870C7B" w:rsidP="00870C7B">
      <w:pPr>
        <w:pStyle w:val="Pagrindinistekstas"/>
        <w:rPr>
          <w:sz w:val="22"/>
          <w:szCs w:val="22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Pr="003A2972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 xml:space="preserve">. Atliekant tiriamąją duomenų analizę </w:t>
      </w:r>
      <w:r w:rsidR="008C464C" w:rsidRPr="003A2972">
        <w:rPr>
          <w:sz w:val="22"/>
          <w:szCs w:val="22"/>
          <w:lang w:val="lt-LT"/>
        </w:rPr>
        <w:t>palygintas kovariančių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kovariantę</w:t>
      </w:r>
      <w:r w:rsidR="008C464C" w:rsidRPr="003A2972">
        <w:rPr>
          <w:sz w:val="22"/>
          <w:szCs w:val="22"/>
          <w:lang w:val="lt-LT"/>
        </w:rPr>
        <w:t>.</w:t>
      </w:r>
    </w:p>
    <w:p w14:paraId="602CB6F4" w14:textId="77777777" w:rsidR="002B36A1" w:rsidRPr="002D31FC" w:rsidRDefault="002B36A1" w:rsidP="00C33A31">
      <w:pPr>
        <w:pStyle w:val="SourceCode"/>
        <w:rPr>
          <w:rStyle w:val="FunctionTok"/>
          <w:sz w:val="18"/>
          <w:szCs w:val="18"/>
        </w:rPr>
      </w:pPr>
    </w:p>
    <w:p w14:paraId="0F0CDABD" w14:textId="460F300A" w:rsidR="002D31FC" w:rsidRPr="006D3815" w:rsidRDefault="00C33A31" w:rsidP="002D31FC">
      <w:pPr>
        <w:pStyle w:val="SourceCode"/>
        <w:rPr>
          <w:sz w:val="18"/>
          <w:szCs w:val="18"/>
          <w:shd w:val="clear" w:color="auto" w:fill="F8F8F8"/>
        </w:rPr>
      </w:pPr>
      <w:r w:rsidRPr="006D3815">
        <w:rPr>
          <w:rStyle w:val="FunctionTok"/>
          <w:sz w:val="18"/>
          <w:szCs w:val="18"/>
        </w:rPr>
        <w:t>library</w:t>
      </w:r>
      <w:r w:rsidRPr="006D3815">
        <w:rPr>
          <w:rStyle w:val="NormalTok"/>
          <w:sz w:val="18"/>
          <w:szCs w:val="18"/>
        </w:rPr>
        <w:t>(tidyverse</w:t>
      </w:r>
      <w:r w:rsidR="002D31FC" w:rsidRPr="006D3815">
        <w:rPr>
          <w:rStyle w:val="NormalTok"/>
          <w:sz w:val="18"/>
          <w:szCs w:val="18"/>
        </w:rPr>
        <w:t>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read_csv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StringTok"/>
          <w:sz w:val="18"/>
          <w:szCs w:val="18"/>
        </w:rPr>
        <w:t>"diabetes.csv"</w:t>
      </w:r>
      <w:r w:rsidRPr="006D3815">
        <w:rPr>
          <w:rStyle w:val="NormalTok"/>
          <w:sz w:val="18"/>
          <w:szCs w:val="18"/>
        </w:rPr>
        <w:t>)</w:t>
      </w:r>
      <w:r w:rsidR="002D31FC" w:rsidRPr="006D3815">
        <w:rPr>
          <w:sz w:val="18"/>
          <w:szCs w:val="18"/>
        </w:rPr>
        <w:br/>
      </w:r>
      <w:r w:rsidR="002D31FC" w:rsidRPr="006D3815">
        <w:rPr>
          <w:sz w:val="18"/>
          <w:szCs w:val="18"/>
        </w:rPr>
        <w:br/>
      </w:r>
      <w:r w:rsidR="002D31FC" w:rsidRPr="006D3815">
        <w:rPr>
          <w:rStyle w:val="FunctionTok"/>
          <w:sz w:val="18"/>
          <w:szCs w:val="18"/>
        </w:rPr>
        <w:t>table</w:t>
      </w:r>
      <w:r w:rsidR="002D31FC" w:rsidRPr="006D3815">
        <w:rPr>
          <w:rStyle w:val="NormalTok"/>
          <w:sz w:val="18"/>
          <w:szCs w:val="18"/>
        </w:rPr>
        <w:t>(y</w:t>
      </w:r>
      <w:r w:rsidR="002D31FC" w:rsidRPr="006D3815">
        <w:rPr>
          <w:rStyle w:val="SpecialCharTok"/>
          <w:sz w:val="18"/>
          <w:szCs w:val="18"/>
        </w:rPr>
        <w:t>$</w:t>
      </w:r>
      <w:r w:rsidR="002D31FC" w:rsidRPr="006D3815">
        <w:rPr>
          <w:rStyle w:val="NormalTok"/>
          <w:sz w:val="18"/>
          <w:szCs w:val="18"/>
        </w:rPr>
        <w:t>Outcome)</w:t>
      </w:r>
    </w:p>
    <w:p w14:paraId="58CB6C76" w14:textId="4FB2D9BB" w:rsidR="002D31FC" w:rsidRPr="006D3815" w:rsidRDefault="002D31FC" w:rsidP="00C33A31">
      <w:pPr>
        <w:pStyle w:val="SourceCode"/>
        <w:rPr>
          <w:sz w:val="18"/>
          <w:szCs w:val="18"/>
        </w:rPr>
      </w:pPr>
      <w:r w:rsidRPr="006D3815">
        <w:rPr>
          <w:rStyle w:val="VerbatimChar"/>
          <w:sz w:val="18"/>
          <w:szCs w:val="18"/>
        </w:rPr>
        <w:t xml:space="preserve">## </w:t>
      </w:r>
      <w:r w:rsidRPr="006D3815">
        <w:rPr>
          <w:sz w:val="18"/>
          <w:szCs w:val="18"/>
        </w:rPr>
        <w:br/>
      </w:r>
      <w:r w:rsidRPr="006D3815">
        <w:rPr>
          <w:rStyle w:val="VerbatimChar"/>
          <w:sz w:val="18"/>
          <w:szCs w:val="18"/>
        </w:rPr>
        <w:t xml:space="preserve">##   0   1 </w:t>
      </w:r>
      <w:r w:rsidRPr="006D3815">
        <w:rPr>
          <w:sz w:val="18"/>
          <w:szCs w:val="18"/>
        </w:rPr>
        <w:br/>
      </w:r>
      <w:r w:rsidRPr="006D3815">
        <w:rPr>
          <w:rStyle w:val="VerbatimChar"/>
          <w:sz w:val="18"/>
          <w:szCs w:val="18"/>
        </w:rPr>
        <w:t>## 500 268</w:t>
      </w:r>
    </w:p>
    <w:p w14:paraId="310F33D3" w14:textId="77777777" w:rsidR="00C33A31" w:rsidRPr="006D3815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Empirinės tikimybės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_plot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pivot_longer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DecValTok"/>
          <w:sz w:val="18"/>
          <w:szCs w:val="18"/>
        </w:rPr>
        <w:t>1</w:t>
      </w:r>
      <w:r w:rsidRPr="006D3815">
        <w:rPr>
          <w:rStyle w:val="SpecialCharTok"/>
          <w:sz w:val="18"/>
          <w:szCs w:val="18"/>
        </w:rPr>
        <w:t>: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>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_plot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ggplot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FunctionTok"/>
          <w:sz w:val="18"/>
          <w:szCs w:val="18"/>
        </w:rPr>
        <w:t>aes</w:t>
      </w:r>
      <w:r w:rsidRPr="006D3815">
        <w:rPr>
          <w:rStyle w:val="NormalTok"/>
          <w:sz w:val="18"/>
          <w:szCs w:val="18"/>
        </w:rPr>
        <w:t xml:space="preserve">(value, Outcome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r w:rsidRPr="006D3815">
        <w:rPr>
          <w:rStyle w:val="FunctionTok"/>
          <w:sz w:val="18"/>
          <w:szCs w:val="18"/>
        </w:rPr>
        <w:t>stat_summary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AttributeTok"/>
          <w:sz w:val="18"/>
          <w:szCs w:val="18"/>
        </w:rPr>
        <w:t>fun =</w:t>
      </w:r>
      <w:r w:rsidRPr="006D3815">
        <w:rPr>
          <w:rStyle w:val="NormalTok"/>
          <w:sz w:val="18"/>
          <w:szCs w:val="18"/>
        </w:rPr>
        <w:t xml:space="preserve"> mean, </w:t>
      </w:r>
      <w:r w:rsidRPr="006D3815">
        <w:rPr>
          <w:rStyle w:val="AttributeTok"/>
          <w:sz w:val="18"/>
          <w:szCs w:val="18"/>
        </w:rPr>
        <w:t>geom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bar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r w:rsidRPr="006D3815">
        <w:rPr>
          <w:rStyle w:val="FunctionTok"/>
          <w:sz w:val="18"/>
          <w:szCs w:val="18"/>
        </w:rPr>
        <w:t>facet_wrap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FunctionTok"/>
          <w:sz w:val="18"/>
          <w:szCs w:val="18"/>
        </w:rPr>
        <w:t>vars</w:t>
      </w:r>
      <w:r w:rsidRPr="006D3815">
        <w:rPr>
          <w:rStyle w:val="NormalTok"/>
          <w:sz w:val="18"/>
          <w:szCs w:val="18"/>
        </w:rPr>
        <w:t xml:space="preserve">(name), </w:t>
      </w:r>
      <w:r w:rsidRPr="006D3815">
        <w:rPr>
          <w:rStyle w:val="AttributeTok"/>
          <w:sz w:val="18"/>
          <w:szCs w:val="18"/>
        </w:rPr>
        <w:t>scales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free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r w:rsidRPr="006D3815">
        <w:rPr>
          <w:rStyle w:val="FunctionTok"/>
          <w:sz w:val="18"/>
          <w:szCs w:val="18"/>
        </w:rPr>
        <w:t>scale_x_binned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AttributeTok"/>
          <w:sz w:val="18"/>
          <w:szCs w:val="18"/>
        </w:rPr>
        <w:t>n.breaks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r w:rsidRPr="006D3815">
        <w:rPr>
          <w:rStyle w:val="FunctionTok"/>
          <w:sz w:val="18"/>
          <w:szCs w:val="18"/>
        </w:rPr>
        <w:t>theme_minimal</w:t>
      </w:r>
      <w:r w:rsidRPr="006D3815">
        <w:rPr>
          <w:rStyle w:val="NormalTok"/>
          <w:sz w:val="18"/>
          <w:szCs w:val="18"/>
        </w:rPr>
        <w:t>()</w:t>
      </w:r>
    </w:p>
    <w:p w14:paraId="2F43E51E" w14:textId="77777777" w:rsidR="00C33A31" w:rsidRPr="006D3815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6D3815">
        <w:rPr>
          <w:rFonts w:ascii="Consolas" w:hAnsi="Consolas"/>
          <w:noProof/>
          <w:sz w:val="18"/>
          <w:szCs w:val="18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1158C4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stačiakampės diagramos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mutate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AttributeTok"/>
          <w:sz w:val="18"/>
          <w:szCs w:val="18"/>
        </w:rPr>
        <w:t>Outcome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factor</w:t>
      </w:r>
      <w:r w:rsidRPr="006D3815">
        <w:rPr>
          <w:rStyle w:val="NormalTok"/>
          <w:sz w:val="18"/>
          <w:szCs w:val="18"/>
        </w:rPr>
        <w:t>(Outcome))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_plot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_plot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mutate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AttributeTok"/>
          <w:sz w:val="18"/>
          <w:szCs w:val="18"/>
        </w:rPr>
        <w:t>Outcome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factor</w:t>
      </w:r>
      <w:r w:rsidRPr="006D3815">
        <w:rPr>
          <w:rStyle w:val="NormalTok"/>
          <w:sz w:val="18"/>
          <w:szCs w:val="18"/>
        </w:rPr>
        <w:t>(Outcome)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lastRenderedPageBreak/>
        <w:br/>
      </w:r>
      <w:r w:rsidRPr="006D3815">
        <w:rPr>
          <w:rStyle w:val="NormalTok"/>
          <w:sz w:val="18"/>
          <w:szCs w:val="18"/>
        </w:rPr>
        <w:t xml:space="preserve">y_plot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FunctionTok"/>
          <w:sz w:val="18"/>
          <w:szCs w:val="18"/>
        </w:rPr>
        <w:t>ggplot</w:t>
      </w:r>
      <w:r w:rsidRPr="006D3815">
        <w:rPr>
          <w:rStyle w:val="NormalTok"/>
          <w:sz w:val="18"/>
          <w:szCs w:val="18"/>
        </w:rPr>
        <w:t>(</w:t>
      </w:r>
      <w:r w:rsidRPr="006D3815">
        <w:rPr>
          <w:rStyle w:val="FunctionTok"/>
          <w:sz w:val="18"/>
          <w:szCs w:val="18"/>
        </w:rPr>
        <w:t>aes</w:t>
      </w:r>
      <w:r w:rsidRPr="006D3815">
        <w:rPr>
          <w:rStyle w:val="NormalTok"/>
          <w:sz w:val="18"/>
          <w:szCs w:val="18"/>
        </w:rPr>
        <w:t xml:space="preserve">(Outcome, value, </w:t>
      </w:r>
      <w:r w:rsidRPr="006D3815">
        <w:rPr>
          <w:rStyle w:val="AttributeTok"/>
          <w:sz w:val="18"/>
          <w:szCs w:val="18"/>
        </w:rPr>
        <w:t>fill =</w:t>
      </w:r>
      <w:r w:rsidRPr="006D3815">
        <w:rPr>
          <w:rStyle w:val="NormalTok"/>
          <w:sz w:val="18"/>
          <w:szCs w:val="18"/>
        </w:rPr>
        <w:t xml:space="preserve"> Outcome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r w:rsidRPr="006D3815">
        <w:rPr>
          <w:rStyle w:val="FunctionTok"/>
          <w:sz w:val="18"/>
          <w:szCs w:val="18"/>
        </w:rPr>
        <w:t>geom_boxplot</w:t>
      </w:r>
      <w:r w:rsidRPr="006D3815">
        <w:rPr>
          <w:rStyle w:val="NormalTok"/>
          <w:sz w:val="18"/>
          <w:szCs w:val="18"/>
        </w:rPr>
        <w:t xml:space="preserve">(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facet_wrap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vars</w:t>
      </w:r>
      <w:r w:rsidRPr="001158C4">
        <w:rPr>
          <w:rStyle w:val="NormalTok"/>
          <w:sz w:val="18"/>
          <w:szCs w:val="18"/>
        </w:rPr>
        <w:t xml:space="preserve">(name), </w:t>
      </w:r>
      <w:r w:rsidRPr="001158C4">
        <w:rPr>
          <w:rStyle w:val="AttributeTok"/>
          <w:sz w:val="18"/>
          <w:szCs w:val="18"/>
        </w:rPr>
        <w:t>scales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free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theme_minimal</w:t>
      </w:r>
      <w:r w:rsidRPr="001158C4">
        <w:rPr>
          <w:rStyle w:val="NormalTok"/>
          <w:sz w:val="18"/>
          <w:szCs w:val="18"/>
        </w:rPr>
        <w:t>()</w:t>
      </w:r>
    </w:p>
    <w:p w14:paraId="1BC1CF71" w14:textId="77777777" w:rsidR="00C33A31" w:rsidRPr="001158C4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1158C4">
        <w:rPr>
          <w:rFonts w:ascii="Consolas" w:hAnsi="Consolas"/>
          <w:noProof/>
          <w:sz w:val="18"/>
          <w:szCs w:val="18"/>
        </w:rPr>
        <w:drawing>
          <wp:inline distT="0" distB="0" distL="0" distR="0" wp14:anchorId="1AC078CB" wp14:editId="64E6CC93">
            <wp:extent cx="5537200" cy="395531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37" cy="395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6C8B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library</w:t>
      </w:r>
      <w:r w:rsidRPr="001158C4">
        <w:rPr>
          <w:rStyle w:val="NormalTok"/>
          <w:sz w:val="18"/>
          <w:szCs w:val="18"/>
        </w:rPr>
        <w:t>(caret)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library</w:t>
      </w:r>
      <w:r w:rsidRPr="001158C4">
        <w:rPr>
          <w:rStyle w:val="NormalTok"/>
          <w:sz w:val="18"/>
          <w:szCs w:val="18"/>
        </w:rPr>
        <w:t>(yardstick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glm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formula =</w:t>
      </w:r>
      <w:r w:rsidRPr="001158C4">
        <w:rPr>
          <w:rStyle w:val="NormalTok"/>
          <w:sz w:val="18"/>
          <w:szCs w:val="18"/>
        </w:rPr>
        <w:t xml:space="preserve"> Outcome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., </w:t>
      </w:r>
      <w:r w:rsidRPr="001158C4">
        <w:rPr>
          <w:rStyle w:val="AttributeTok"/>
          <w:sz w:val="18"/>
          <w:szCs w:val="18"/>
        </w:rPr>
        <w:t>family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binomial</w:t>
      </w:r>
      <w:r w:rsidRPr="001158C4">
        <w:rPr>
          <w:rStyle w:val="NormalTok"/>
          <w:sz w:val="18"/>
          <w:szCs w:val="18"/>
        </w:rPr>
        <w:t>(logit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null.deviance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, 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null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df.residual) </w:t>
      </w:r>
      <w:r w:rsidRPr="001158C4">
        <w:rPr>
          <w:rStyle w:val="CommentTok"/>
          <w:sz w:val="18"/>
          <w:szCs w:val="18"/>
        </w:rPr>
        <w:t># globali nulinė hipotezė (tikėtinumo santykių testas likelihood ratio test)</w:t>
      </w:r>
    </w:p>
    <w:p w14:paraId="599E8D2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0</w:t>
      </w:r>
    </w:p>
    <w:p w14:paraId="3299593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,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df.residual) </w:t>
      </w:r>
      <w:r w:rsidRPr="001158C4">
        <w:rPr>
          <w:rStyle w:val="CommentTok"/>
          <w:sz w:val="18"/>
          <w:szCs w:val="18"/>
        </w:rPr>
        <w:t># residual goodness-of-fit testas</w:t>
      </w:r>
    </w:p>
    <w:p w14:paraId="3FFFB911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0.8185965</w:t>
      </w:r>
    </w:p>
    <w:p w14:paraId="506B9C37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tikrinama, ar yra išskirtys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plo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cooks.distance</w:t>
      </w:r>
      <w:r w:rsidRPr="001158C4">
        <w:rPr>
          <w:rStyle w:val="NormalTok"/>
          <w:sz w:val="18"/>
          <w:szCs w:val="18"/>
        </w:rPr>
        <w:t>(model))</w:t>
      </w:r>
    </w:p>
    <w:p w14:paraId="4B54B80E" w14:textId="77777777" w:rsidR="001158C4" w:rsidRPr="001158C4" w:rsidRDefault="001158C4" w:rsidP="001158C4">
      <w:pPr>
        <w:pStyle w:val="FirstParagraph"/>
        <w:rPr>
          <w:sz w:val="18"/>
          <w:szCs w:val="18"/>
        </w:rPr>
      </w:pPr>
      <w:r w:rsidRPr="001158C4">
        <w:rPr>
          <w:noProof/>
          <w:sz w:val="18"/>
          <w:szCs w:val="18"/>
        </w:rPr>
        <w:lastRenderedPageBreak/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confusionMatrix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factor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as.numeric</w:t>
      </w:r>
      <w:r w:rsidRPr="001158C4">
        <w:rPr>
          <w:rStyle w:val="NormalTok"/>
          <w:sz w:val="18"/>
          <w:szCs w:val="18"/>
        </w:rPr>
        <w:t>(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fitted.values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5</w:t>
      </w:r>
      <w:r w:rsidRPr="001158C4">
        <w:rPr>
          <w:rStyle w:val="NormalTok"/>
          <w:sz w:val="18"/>
          <w:szCs w:val="18"/>
        </w:rPr>
        <w:t xml:space="preserve">)), </w:t>
      </w:r>
      <w:r w:rsidRPr="001158C4">
        <w:rPr>
          <w:rStyle w:val="FunctionTok"/>
          <w:sz w:val="18"/>
          <w:szCs w:val="18"/>
        </w:rPr>
        <w:t>factor</w:t>
      </w:r>
      <w:r w:rsidRPr="001158C4">
        <w:rPr>
          <w:rStyle w:val="NormalTok"/>
          <w:sz w:val="18"/>
          <w:szCs w:val="18"/>
        </w:rPr>
        <w:t>(y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Outcome),</w:t>
      </w:r>
      <w:r w:rsidRPr="001158C4">
        <w:rPr>
          <w:rStyle w:val="AttributeTok"/>
          <w:sz w:val="18"/>
          <w:szCs w:val="18"/>
        </w:rPr>
        <w:t>positive=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>)</w:t>
      </w:r>
    </w:p>
    <w:p w14:paraId="227365E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Confusion Matrix and Statistics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Referenc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Prediction   0   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0 445 11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1  55 15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Accuracy : 0.782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95% CI : (0.7517, 0.8112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No Information Rate : 0.651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P-Value [Acc &gt; NIR] : 1.373e-1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Kappa : 0.496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Mcnemar's Test P-Value : 1.468e-0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Sensitivity : 0.58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Specificity : 0.890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Pos Pred Value : 0.7393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Neg Pred Value : 0.7989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Prevalence : 0.349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Detection Rate : 0.203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Detection Prevalence : 0.274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Balanced Accuracy : 0.736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'Positive' Class : 1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</w:p>
    <w:p w14:paraId="4019EEDE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plotas po ROC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mutate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pred =</w:t>
      </w:r>
      <w:r w:rsidRPr="001158C4">
        <w:rPr>
          <w:rStyle w:val="NormalTok"/>
          <w:sz w:val="18"/>
          <w:szCs w:val="18"/>
        </w:rPr>
        <w:t xml:space="preserve"> 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roc_auc</w:t>
      </w:r>
      <w:r w:rsidRPr="001158C4">
        <w:rPr>
          <w:rStyle w:val="NormalTok"/>
          <w:sz w:val="18"/>
          <w:szCs w:val="18"/>
        </w:rPr>
        <w:t xml:space="preserve">(y_2, Outcome, pred, </w:t>
      </w:r>
      <w:r w:rsidRPr="001158C4">
        <w:rPr>
          <w:rStyle w:val="AttributeTok"/>
          <w:sz w:val="18"/>
          <w:szCs w:val="18"/>
        </w:rPr>
        <w:t>event_level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second"</w:t>
      </w:r>
      <w:r w:rsidRPr="001158C4">
        <w:rPr>
          <w:rStyle w:val="NormalTok"/>
          <w:sz w:val="18"/>
          <w:szCs w:val="18"/>
        </w:rPr>
        <w:t>)</w:t>
      </w:r>
    </w:p>
    <w:p w14:paraId="3DED963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# A tibble: 1 x 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.metric .estimator .estimat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&lt;chr&gt;   &lt;chr&gt;          &lt;dbl&gt;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1 roc_auc binary         0.839</w:t>
      </w:r>
    </w:p>
    <w:p w14:paraId="5EA86E1B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lastRenderedPageBreak/>
        <w:t># multikolinearumo tikrinimas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signs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(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coefficients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0</w:t>
      </w:r>
      <w:r w:rsidRPr="001158C4">
        <w:rPr>
          <w:rStyle w:val="NormalTok"/>
          <w:sz w:val="18"/>
          <w:szCs w:val="18"/>
        </w:rPr>
        <w:t>)[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>]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name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names</w:t>
      </w:r>
      <w:r w:rsidRPr="001158C4">
        <w:rPr>
          <w:rStyle w:val="NormalTok"/>
          <w:sz w:val="18"/>
          <w:szCs w:val="18"/>
        </w:rPr>
        <w:t>(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coefficients)[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>]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temp_model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ControlFlowTok"/>
          <w:sz w:val="18"/>
          <w:szCs w:val="18"/>
        </w:rPr>
        <w:t>function</w:t>
      </w:r>
      <w:r w:rsidRPr="001158C4">
        <w:rPr>
          <w:rStyle w:val="NormalTok"/>
          <w:sz w:val="18"/>
          <w:szCs w:val="18"/>
        </w:rPr>
        <w:t>(x) {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x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sym</w:t>
      </w:r>
      <w:r w:rsidRPr="001158C4">
        <w:rPr>
          <w:rStyle w:val="NormalTok"/>
          <w:sz w:val="18"/>
          <w:szCs w:val="18"/>
        </w:rPr>
        <w:t>(x)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temp_model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glm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  </w:t>
      </w:r>
      <w:r w:rsidRPr="001158C4">
        <w:rPr>
          <w:rStyle w:val="AttributeTok"/>
          <w:sz w:val="18"/>
          <w:szCs w:val="18"/>
        </w:rPr>
        <w:t>formula =</w:t>
      </w:r>
      <w:r w:rsidRPr="001158C4">
        <w:rPr>
          <w:rStyle w:val="NormalTok"/>
          <w:sz w:val="18"/>
          <w:szCs w:val="18"/>
        </w:rPr>
        <w:t xml:space="preserve"> Outcome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eval</w:t>
      </w:r>
      <w:r w:rsidRPr="001158C4">
        <w:rPr>
          <w:rStyle w:val="NormalTok"/>
          <w:sz w:val="18"/>
          <w:szCs w:val="18"/>
        </w:rPr>
        <w:t xml:space="preserve">(x), </w:t>
      </w:r>
      <w:r w:rsidRPr="001158C4">
        <w:rPr>
          <w:rStyle w:val="AttributeTok"/>
          <w:sz w:val="18"/>
          <w:szCs w:val="18"/>
        </w:rPr>
        <w:t>family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binomial</w:t>
      </w:r>
      <w:r w:rsidRPr="001158C4">
        <w:rPr>
          <w:rStyle w:val="NormalTok"/>
          <w:sz w:val="18"/>
          <w:szCs w:val="18"/>
        </w:rPr>
        <w:t>(logit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)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temp_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coefficients[</w:t>
      </w:r>
      <w:r w:rsidRPr="001158C4">
        <w:rPr>
          <w:rStyle w:val="DecValTok"/>
          <w:sz w:val="18"/>
          <w:szCs w:val="18"/>
        </w:rPr>
        <w:t>2</w:t>
      </w:r>
      <w:r w:rsidRPr="001158C4">
        <w:rPr>
          <w:rStyle w:val="NormalTok"/>
          <w:sz w:val="18"/>
          <w:szCs w:val="18"/>
        </w:rPr>
        <w:t xml:space="preserve">]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0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}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map</w:t>
      </w:r>
      <w:r w:rsidRPr="001158C4">
        <w:rPr>
          <w:rStyle w:val="NormalTok"/>
          <w:sz w:val="18"/>
          <w:szCs w:val="18"/>
        </w:rPr>
        <w:t xml:space="preserve">(name,temp_model) </w:t>
      </w:r>
      <w:r w:rsidRPr="001158C4">
        <w:rPr>
          <w:rStyle w:val="SpecialCharTok"/>
          <w:sz w:val="18"/>
          <w:szCs w:val="18"/>
        </w:rPr>
        <w:t>==</w:t>
      </w:r>
      <w:r w:rsidRPr="001158C4">
        <w:rPr>
          <w:rStyle w:val="NormalTok"/>
          <w:sz w:val="18"/>
          <w:szCs w:val="18"/>
        </w:rPr>
        <w:t xml:space="preserve"> signs</w:t>
      </w:r>
    </w:p>
    <w:p w14:paraId="7E94EF80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             Pregnancies                  Glucose            BloodPressur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 TRUE                    FALS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SkinThickness                  Insulin                      BMI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FALSE                     TRU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DiabetesPedigreeFunction                      Ag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   TRUE                     TRUE</w:t>
      </w:r>
    </w:p>
    <w:p w14:paraId="608E4F5B" w14:textId="4E8740A5" w:rsidR="009978C8" w:rsidRDefault="001158C4" w:rsidP="001158C4">
      <w:pPr>
        <w:pStyle w:val="SourceCode"/>
        <w:rPr>
          <w:rStyle w:val="NormalTok"/>
          <w:sz w:val="18"/>
          <w:szCs w:val="18"/>
        </w:rPr>
      </w:pPr>
      <w:r w:rsidRPr="001158C4">
        <w:rPr>
          <w:rStyle w:val="CommentTok"/>
          <w:sz w:val="18"/>
          <w:szCs w:val="18"/>
        </w:rPr>
        <w:t># pašalinamas kintamasis kurio koeficiento ženklas modelyje neatitinka jo įtakos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glm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formula =</w:t>
      </w:r>
      <w:r w:rsidRPr="001158C4">
        <w:rPr>
          <w:rStyle w:val="NormalTok"/>
          <w:sz w:val="18"/>
          <w:szCs w:val="18"/>
        </w:rPr>
        <w:t xml:space="preserve"> Outcome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Pregnancies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Glucose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SkinThickness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DiabetesPedigreeFunction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Age, </w:t>
      </w:r>
      <w:r w:rsidRPr="001158C4">
        <w:rPr>
          <w:rStyle w:val="AttributeTok"/>
          <w:sz w:val="18"/>
          <w:szCs w:val="18"/>
        </w:rPr>
        <w:t>family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binomial</w:t>
      </w:r>
      <w:r w:rsidRPr="001158C4">
        <w:rPr>
          <w:rStyle w:val="NormalTok"/>
          <w:sz w:val="18"/>
          <w:szCs w:val="18"/>
        </w:rPr>
        <w:t>(logit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</w:p>
    <w:p w14:paraId="1F317F66" w14:textId="48F13556" w:rsidR="00E62513" w:rsidRDefault="00E62513" w:rsidP="00183CF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radinio modelio su visomis kovariantėmis (naudojant logit jungties funkciją) tikslumas (angl. accuracy) 78%, plotas po ROC kreive 0.84. </w:t>
      </w:r>
    </w:p>
    <w:p w14:paraId="102D61FB" w14:textId="3C01DA79" w:rsidR="009978C8" w:rsidRDefault="00E62513" w:rsidP="00E62513">
      <w:pPr>
        <w:pStyle w:val="Default"/>
        <w:rPr>
          <w:sz w:val="22"/>
          <w:szCs w:val="22"/>
          <w:lang w:val="en-US"/>
        </w:rPr>
      </w:pPr>
      <w:r>
        <w:rPr>
          <w:sz w:val="22"/>
          <w:szCs w:val="22"/>
          <w:lang w:val="lt-LT"/>
        </w:rPr>
        <w:t xml:space="preserve">Tikrinant multikolinearumą rasta, kad kovariančių </w:t>
      </w:r>
      <w:r>
        <w:rPr>
          <w:sz w:val="22"/>
          <w:szCs w:val="22"/>
        </w:rPr>
        <w:t>„BloodPressure“</w:t>
      </w:r>
      <w:r w:rsidRPr="00E62513">
        <w:rPr>
          <w:sz w:val="22"/>
          <w:szCs w:val="22"/>
        </w:rPr>
        <w:t xml:space="preserve"> ir </w:t>
      </w:r>
      <w:r>
        <w:rPr>
          <w:sz w:val="22"/>
          <w:szCs w:val="22"/>
        </w:rPr>
        <w:t>„</w:t>
      </w:r>
      <w:r>
        <w:rPr>
          <w:sz w:val="22"/>
          <w:szCs w:val="22"/>
          <w:lang w:val="lt-LT"/>
        </w:rPr>
        <w:t>Insulin</w:t>
      </w:r>
      <w:r>
        <w:rPr>
          <w:sz w:val="22"/>
          <w:szCs w:val="22"/>
        </w:rPr>
        <w:t>“</w:t>
      </w:r>
      <w:r>
        <w:rPr>
          <w:sz w:val="22"/>
          <w:szCs w:val="22"/>
          <w:lang w:val="lt-LT"/>
        </w:rPr>
        <w:t xml:space="preserve"> ženklai modelyje priešingi jų įtakai. Šios kovariantės pašalintos iš modelio.</w:t>
      </w:r>
    </w:p>
    <w:p w14:paraId="1712155C" w14:textId="049C0A36" w:rsidR="009978C8" w:rsidRPr="009978C8" w:rsidRDefault="009978C8" w:rsidP="009978C8">
      <w:pPr>
        <w:pStyle w:val="Default"/>
        <w:rPr>
          <w:sz w:val="22"/>
          <w:szCs w:val="22"/>
          <w:lang w:val="en-US"/>
        </w:rPr>
      </w:pPr>
    </w:p>
    <w:p w14:paraId="649C2D4F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reikšminų kovariančių atranka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step</w:t>
      </w:r>
      <w:r w:rsidRPr="001158C4">
        <w:rPr>
          <w:rStyle w:val="NormalTok"/>
          <w:sz w:val="18"/>
          <w:szCs w:val="18"/>
        </w:rPr>
        <w:t>(model,</w:t>
      </w:r>
      <w:r w:rsidRPr="001158C4">
        <w:rPr>
          <w:rStyle w:val="AttributeTok"/>
          <w:sz w:val="18"/>
          <w:szCs w:val="18"/>
        </w:rPr>
        <w:t>direction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both"</w:t>
      </w:r>
      <w:r w:rsidRPr="001158C4">
        <w:rPr>
          <w:rStyle w:val="NormalTok"/>
          <w:sz w:val="18"/>
          <w:szCs w:val="18"/>
        </w:rPr>
        <w:t>)</w:t>
      </w:r>
    </w:p>
    <w:p w14:paraId="56831B7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Start:  AIC=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Outcome ~ Pregnancies + Glucose + SkinThickness + BMI + DiabetesPedigreeFunction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Ag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          Df Deviance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SkinThickness             1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Age                       1   733.06 745.0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none&gt;                          731.52 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DiabetesPedigreeFunction  1   741.75 753.75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Pregnancies               1   746.24 758.24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68.98 780.98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Glucose                   1   849.35 861.35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Step:  AIC=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Outcome ~ Pregnancies + Glucose + BMI + DiabetesPedigreeFunction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Ag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          Df Deviance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Age                       1   734.31 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none&gt;                       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+ SkinThickness             1   731.52 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DiabetesPedigreeFunction  1   742.10 752.10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Pregnancies               1   747.23 757.2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70.61 780.6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Glucose                   1   850.23 860.2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Step:  AIC=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Outcome ~ Pregnancies + Glucose + BMI + DiabetesPedigreeFunction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lastRenderedPageBreak/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          Df Deviance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none&gt;                          734.31 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+ Age                       1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+ SkinThickness             1   733.06 745.0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DiabetesPedigreeFunction  1   744.12 752.1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Pregnancies               1   762.87 770.8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71.27 779.2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Glucose                   1   864.84 872.84</w:t>
      </w:r>
    </w:p>
    <w:p w14:paraId="7EC0C5E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anova</w:t>
      </w:r>
      <w:r w:rsidRPr="001158C4">
        <w:rPr>
          <w:rStyle w:val="NormalTok"/>
          <w:sz w:val="18"/>
          <w:szCs w:val="18"/>
        </w:rPr>
        <w:t xml:space="preserve">(model, model_2, </w:t>
      </w:r>
      <w:r w:rsidRPr="001158C4">
        <w:rPr>
          <w:rStyle w:val="AttributeTok"/>
          <w:sz w:val="18"/>
          <w:szCs w:val="18"/>
        </w:rPr>
        <w:t>test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Chisq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># modelis statistiškai reikšmingai nesiskiria nuo modelio su visomis kovariantėmis</w:t>
      </w:r>
    </w:p>
    <w:p w14:paraId="4474C818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Analysis of Deviance Tabl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Model 1: Outcome ~ Pregnancies + Glucose + SkinThickness + BMI + DiabetesPedigreeFunction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Ag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Model 2: Outcome ~ Pregnancies + Glucose + BMI + DiabetesPedigreeFunction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Resid. Df Resid. Dev Df Deviance Pr(&gt;Chi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1       761     731.52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2       763     734.31 -2  -2.7831   0.2487</w:t>
      </w:r>
    </w:p>
    <w:p w14:paraId="4F2D1BC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aic</w:t>
      </w:r>
    </w:p>
    <w:p w14:paraId="108EAF8E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745.5228</w:t>
      </w:r>
    </w:p>
    <w:p w14:paraId="4CF19867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NormalTok"/>
          <w:sz w:val="18"/>
          <w:szCs w:val="18"/>
        </w:rPr>
        <w:t>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aic</w:t>
      </w:r>
    </w:p>
    <w:p w14:paraId="6B707BA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744.3059</w:t>
      </w:r>
    </w:p>
    <w:p w14:paraId="5543FC5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confusionMatrix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factor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as.numeric</w:t>
      </w:r>
      <w:r w:rsidRPr="001158C4">
        <w:rPr>
          <w:rStyle w:val="NormalTok"/>
          <w:sz w:val="18"/>
          <w:szCs w:val="18"/>
        </w:rPr>
        <w:t>(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fitted.values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5</w:t>
      </w:r>
      <w:r w:rsidRPr="001158C4">
        <w:rPr>
          <w:rStyle w:val="NormalTok"/>
          <w:sz w:val="18"/>
          <w:szCs w:val="18"/>
        </w:rPr>
        <w:t xml:space="preserve">)), </w:t>
      </w:r>
      <w:r w:rsidRPr="001158C4">
        <w:rPr>
          <w:rStyle w:val="FunctionTok"/>
          <w:sz w:val="18"/>
          <w:szCs w:val="18"/>
        </w:rPr>
        <w:t>factor</w:t>
      </w:r>
      <w:r w:rsidRPr="001158C4">
        <w:rPr>
          <w:rStyle w:val="NormalTok"/>
          <w:sz w:val="18"/>
          <w:szCs w:val="18"/>
        </w:rPr>
        <w:t>(y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Outcome),</w:t>
      </w:r>
      <w:r w:rsidRPr="001158C4">
        <w:rPr>
          <w:rStyle w:val="AttributeTok"/>
          <w:sz w:val="18"/>
          <w:szCs w:val="18"/>
        </w:rPr>
        <w:t>positive=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>)</w:t>
      </w:r>
    </w:p>
    <w:p w14:paraId="2C34BDF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Confusion Matrix and Statistics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Referenc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Prediction   0   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0 442 11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1  58 1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Accuracy : 0.77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95% CI : (0.7408, 0.8014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No Information Rate : 0.651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P-Value [Acc &gt; NIR] : 2.172e-13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Kappa : 0.4715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Mcnemar's Test P-Value : 1.163e-0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Sensitivity : 0.5634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Specificity : 0.884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Pos Pred Value : 0.7225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Neg Pred Value : 0.790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Prevalence : 0.349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Detection Rate : 0.196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Detection Prevalence : 0.27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Balanced Accuracy : 0.723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'Positive' Class : 1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</w:p>
    <w:p w14:paraId="7E68B28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koeficientų interpretacija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exp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coef</w:t>
      </w:r>
      <w:r w:rsidRPr="001158C4">
        <w:rPr>
          <w:rStyle w:val="NormalTok"/>
          <w:sz w:val="18"/>
          <w:szCs w:val="18"/>
        </w:rPr>
        <w:t>(model_2))</w:t>
      </w:r>
    </w:p>
    <w:p w14:paraId="1196B4C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             (Intercept)              Pregnancies                  Glucos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0.0002213311             1.1524917181             1.0344049733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lastRenderedPageBreak/>
        <w:t xml:space="preserve">##                      BMI DiabetesPedigreeFunction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1.0812274690             2.4627867982</w:t>
      </w:r>
    </w:p>
    <w:p w14:paraId="5DA2CD6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exp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confint</w:t>
      </w:r>
      <w:r w:rsidRPr="001158C4">
        <w:rPr>
          <w:rStyle w:val="NormalTok"/>
          <w:sz w:val="18"/>
          <w:szCs w:val="18"/>
        </w:rPr>
        <w:t>(model_2))</w:t>
      </w:r>
    </w:p>
    <w:p w14:paraId="49AEB35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                                2.5 %       97.5 %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(Intercept)              5.819171e-05 0.0007665084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Pregnancies              1.093442e+00 1.216206984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Glucose                  1.027820e+00 1.041404703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BMI                      1.053128e+00 1.1115861320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DiabetesPedigreeFunction 1.397876e+00 4.3901539569</w:t>
      </w:r>
    </w:p>
    <w:p w14:paraId="4E23296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modelio kovariačių efektai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library</w:t>
      </w:r>
      <w:r w:rsidRPr="001158C4">
        <w:rPr>
          <w:rStyle w:val="NormalTok"/>
          <w:sz w:val="18"/>
          <w:szCs w:val="18"/>
        </w:rPr>
        <w:t>(effects)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plo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predictorEffects</w:t>
      </w:r>
      <w:r w:rsidRPr="001158C4">
        <w:rPr>
          <w:rStyle w:val="NormalTok"/>
          <w:sz w:val="18"/>
          <w:szCs w:val="18"/>
        </w:rPr>
        <w:t>(model_2))</w:t>
      </w:r>
    </w:p>
    <w:p w14:paraId="35F77C74" w14:textId="2E272662" w:rsidR="001158C4" w:rsidRDefault="001158C4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C4710D" wp14:editId="2A32CAAA">
            <wp:extent cx="5156200" cy="3682999"/>
            <wp:effectExtent l="0" t="0" r="635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632" cy="369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Default="00E62513" w:rsidP="00E62513">
      <w:pPr>
        <w:pStyle w:val="Default"/>
        <w:rPr>
          <w:sz w:val="22"/>
          <w:szCs w:val="22"/>
        </w:rPr>
      </w:pPr>
    </w:p>
    <w:p w14:paraId="1476CF35" w14:textId="5F6B1B25" w:rsidR="00E62513" w:rsidRDefault="00E62513" w:rsidP="00E62513">
      <w:pPr>
        <w:pStyle w:val="Pagrindinistekstas"/>
        <w:rPr>
          <w:sz w:val="22"/>
          <w:szCs w:val="22"/>
        </w:rPr>
      </w:pPr>
      <w:r w:rsidRPr="00E62513">
        <w:rPr>
          <w:sz w:val="22"/>
          <w:szCs w:val="22"/>
        </w:rPr>
        <w:t xml:space="preserve">Naudojant pažingsninę regresiją rasta, kad modelis tik su kovariantėmis „Pregnancies“, „Glucose“, „BMI“ ir „DiabetesPedigreeFunction“ statistiškai reikšmingai nesiskiria nuo modelio su visomis kovariantėmis (p=0.25). </w:t>
      </w:r>
      <w:r>
        <w:rPr>
          <w:sz w:val="22"/>
          <w:szCs w:val="22"/>
        </w:rPr>
        <w:t>Modelio tikslumas 77%. Plotas po ROC kreive 0.83.</w:t>
      </w:r>
    </w:p>
    <w:p w14:paraId="2AFD3B67" w14:textId="0E54F19C" w:rsidR="00E62513" w:rsidRPr="00E62513" w:rsidRDefault="00E62513" w:rsidP="00E62513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Modelio koeficientų interpretacija standartinė logit modeliui (pvz. Paciento kūno masės indeksui (angl. BMI) padidėjus 1, kitoms kovariantėms esant fiksuotoms, tikimybė, kad pacientas serga diabetu padidėja 1.08 kartų)</w:t>
      </w:r>
      <w:r w:rsidR="00B35138">
        <w:rPr>
          <w:sz w:val="22"/>
          <w:szCs w:val="22"/>
        </w:rPr>
        <w:t>.</w:t>
      </w:r>
    </w:p>
    <w:p w14:paraId="726E3E89" w14:textId="361C29F5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ROC kreivė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library</w:t>
      </w:r>
      <w:r w:rsidRPr="001158C4">
        <w:rPr>
          <w:rStyle w:val="NormalTok"/>
          <w:sz w:val="18"/>
          <w:szCs w:val="18"/>
        </w:rPr>
        <w:t>(cutpointr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mutate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pred =</w:t>
      </w:r>
      <w:r w:rsidRPr="001158C4">
        <w:rPr>
          <w:rStyle w:val="NormalTok"/>
          <w:sz w:val="18"/>
          <w:szCs w:val="18"/>
        </w:rPr>
        <w:t xml:space="preserve"> 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cp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cutpointr</w:t>
      </w:r>
      <w:r w:rsidRPr="001158C4">
        <w:rPr>
          <w:rStyle w:val="NormalTok"/>
          <w:sz w:val="18"/>
          <w:szCs w:val="18"/>
        </w:rPr>
        <w:t>(y_2, pred, Outcome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pos_class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direction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&gt;="</w:t>
      </w:r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method =</w:t>
      </w:r>
      <w:r w:rsidRPr="001158C4">
        <w:rPr>
          <w:rStyle w:val="NormalTok"/>
          <w:sz w:val="18"/>
          <w:szCs w:val="18"/>
        </w:rPr>
        <w:t xml:space="preserve"> maximize_metric, </w:t>
      </w:r>
      <w:r w:rsidRPr="001158C4">
        <w:rPr>
          <w:rStyle w:val="AttributeTok"/>
          <w:sz w:val="18"/>
          <w:szCs w:val="18"/>
        </w:rPr>
        <w:t>metric =</w:t>
      </w:r>
      <w:r w:rsidRPr="001158C4">
        <w:rPr>
          <w:rStyle w:val="NormalTok"/>
          <w:sz w:val="18"/>
          <w:szCs w:val="18"/>
        </w:rPr>
        <w:t xml:space="preserve"> youden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lastRenderedPageBreak/>
        <w:t xml:space="preserve">  </w:t>
      </w:r>
      <w:r w:rsidRPr="001158C4">
        <w:rPr>
          <w:rStyle w:val="FunctionTok"/>
          <w:sz w:val="18"/>
          <w:szCs w:val="18"/>
        </w:rPr>
        <w:t>ggplo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aes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 xml:space="preserve"> tnr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tpr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eom_path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coord_equal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eom_abline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theme_bw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x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Specificity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y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r w:rsidR="006C3D40">
        <w:rPr>
          <w:rStyle w:val="StringTok"/>
          <w:sz w:val="18"/>
          <w:szCs w:val="18"/>
        </w:rPr>
        <w:t>1-</w:t>
      </w:r>
      <w:r w:rsidRPr="001158C4">
        <w:rPr>
          <w:rStyle w:val="StringTok"/>
          <w:sz w:val="18"/>
          <w:szCs w:val="18"/>
        </w:rPr>
        <w:t>Sensitivity"</w:t>
      </w:r>
      <w:r w:rsidRPr="001158C4">
        <w:rPr>
          <w:rStyle w:val="NormalTok"/>
          <w:sz w:val="18"/>
          <w:szCs w:val="18"/>
        </w:rPr>
        <w:t>)</w:t>
      </w:r>
    </w:p>
    <w:p w14:paraId="0A620A27" w14:textId="754AC2AA" w:rsidR="001158C4" w:rsidRDefault="001158C4" w:rsidP="001158C4">
      <w:pPr>
        <w:pStyle w:val="FirstParagraph"/>
        <w:rPr>
          <w:sz w:val="18"/>
          <w:szCs w:val="18"/>
        </w:rPr>
      </w:pPr>
    </w:p>
    <w:p w14:paraId="35D5CFF9" w14:textId="355A0C5B" w:rsidR="00B35138" w:rsidRPr="00B35138" w:rsidRDefault="006C3D40" w:rsidP="00B35138">
      <w:pPr>
        <w:pStyle w:val="Pagrindinistekstas"/>
      </w:pPr>
      <w:r>
        <w:rPr>
          <w:noProof/>
        </w:rPr>
        <w:drawing>
          <wp:inline distT="0" distB="0" distL="0" distR="0" wp14:anchorId="5A98D97F" wp14:editId="45A512C9">
            <wp:extent cx="5137150" cy="3669392"/>
            <wp:effectExtent l="0" t="0" r="6350" b="7620"/>
            <wp:docPr id="1" name="Paveikslėlis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aveikslėlis 1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4998" cy="3674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35805" w14:textId="63CDFEF7" w:rsidR="00B35138" w:rsidRDefault="00B35138" w:rsidP="00B35138">
      <w:pPr>
        <w:pStyle w:val="Pagrindinistekstas"/>
        <w:rPr>
          <w:sz w:val="22"/>
          <w:szCs w:val="22"/>
        </w:rPr>
      </w:pPr>
      <w:r>
        <w:rPr>
          <w:sz w:val="22"/>
          <w:szCs w:val="22"/>
        </w:rPr>
        <w:t>Atsižvelgiant į didesnį nesergančių pacientų kiekį duomenyse (stulp. “Outcome” reikšmė 0) laikyta, kad ROC kreivė gali teigti per daug optimistišką informaciją apie modelio kokybę. Papildomai pavaizduotas modelio Precision-Recall grafikas. Atsižvelgiant į uždavinio specifiką (laikyta, kad neteisingai diagnozuotos neigiamos diagnozės (False Negative) kaina didesnė už neteisingai diagnozuotą teigiamą diabeto diagnozę (False Positive)) modeliui siekta parinkti kitą slenkstinę reikšmę (angl. cutoff value).</w:t>
      </w:r>
    </w:p>
    <w:p w14:paraId="70BB3061" w14:textId="77777777" w:rsidR="00B35138" w:rsidRPr="00B35138" w:rsidRDefault="00B35138" w:rsidP="00B35138">
      <w:pPr>
        <w:pStyle w:val="Pagrindinistekstas"/>
        <w:rPr>
          <w:sz w:val="22"/>
          <w:szCs w:val="22"/>
        </w:rPr>
      </w:pPr>
    </w:p>
    <w:p w14:paraId="6E2C41B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FunctionTok"/>
          <w:sz w:val="18"/>
          <w:szCs w:val="18"/>
        </w:rPr>
        <w:t>roc_auc</w:t>
      </w:r>
      <w:r w:rsidRPr="001158C4">
        <w:rPr>
          <w:rStyle w:val="NormalTok"/>
          <w:sz w:val="18"/>
          <w:szCs w:val="18"/>
        </w:rPr>
        <w:t xml:space="preserve">(y_2, Outcome, pred, </w:t>
      </w:r>
      <w:r w:rsidRPr="001158C4">
        <w:rPr>
          <w:rStyle w:val="AttributeTok"/>
          <w:sz w:val="18"/>
          <w:szCs w:val="18"/>
        </w:rPr>
        <w:t>event_level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second"</w:t>
      </w:r>
      <w:r w:rsidRPr="001158C4">
        <w:rPr>
          <w:rStyle w:val="NormalTok"/>
          <w:sz w:val="18"/>
          <w:szCs w:val="18"/>
        </w:rPr>
        <w:t>)</w:t>
      </w:r>
    </w:p>
    <w:p w14:paraId="32E241F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# A tibble: 1 x 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.metric .estimator .estimate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&lt;chr&gt;   &lt;chr&gt;          &lt;dbl&gt;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1 roc_auc binary         0.834</w:t>
      </w:r>
    </w:p>
    <w:p w14:paraId="2D090F4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cutoff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filter</w:t>
      </w:r>
      <w:r w:rsidRPr="001158C4">
        <w:rPr>
          <w:rStyle w:val="NormalTok"/>
          <w:sz w:val="18"/>
          <w:szCs w:val="18"/>
        </w:rPr>
        <w:t xml:space="preserve">(tpr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9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pull</w:t>
      </w:r>
      <w:r w:rsidRPr="001158C4">
        <w:rPr>
          <w:rStyle w:val="NormalTok"/>
          <w:sz w:val="18"/>
          <w:szCs w:val="18"/>
        </w:rPr>
        <w:t xml:space="preserve">(m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max</w:t>
      </w:r>
      <w:r w:rsidRPr="001158C4">
        <w:rPr>
          <w:rStyle w:val="NormalTok"/>
          <w:sz w:val="18"/>
          <w:szCs w:val="18"/>
        </w:rPr>
        <w:t>(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labels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filter</w:t>
      </w:r>
      <w:r w:rsidRPr="001158C4">
        <w:rPr>
          <w:rStyle w:val="NormalTok"/>
          <w:sz w:val="18"/>
          <w:szCs w:val="18"/>
        </w:rPr>
        <w:t>(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, (m </w:t>
      </w:r>
      <w:r w:rsidRPr="001158C4">
        <w:rPr>
          <w:rStyle w:val="SpecialCharTok"/>
          <w:sz w:val="18"/>
          <w:szCs w:val="18"/>
        </w:rPr>
        <w:t>%in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c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max</w:t>
      </w:r>
      <w:r w:rsidRPr="001158C4">
        <w:rPr>
          <w:rStyle w:val="NormalTok"/>
          <w:sz w:val="18"/>
          <w:szCs w:val="18"/>
        </w:rPr>
        <w:t xml:space="preserve">(m), cutoff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round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DecValTok"/>
          <w:sz w:val="18"/>
          <w:szCs w:val="18"/>
        </w:rPr>
        <w:t>2</w:t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gplo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aes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tpr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tp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fp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tp)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lastRenderedPageBreak/>
        <w:t xml:space="preserve">  </w:t>
      </w:r>
      <w:r w:rsidRPr="001158C4">
        <w:rPr>
          <w:rStyle w:val="FunctionTok"/>
          <w:sz w:val="18"/>
          <w:szCs w:val="18"/>
        </w:rPr>
        <w:t>geom_poin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labels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eom_tex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labels, </w:t>
      </w:r>
      <w:r w:rsidRPr="001158C4">
        <w:rPr>
          <w:rStyle w:val="FunctionTok"/>
          <w:sz w:val="18"/>
          <w:szCs w:val="18"/>
        </w:rPr>
        <w:t>aes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abel =</w:t>
      </w:r>
      <w:r w:rsidRPr="001158C4">
        <w:rPr>
          <w:rStyle w:val="NormalTok"/>
          <w:sz w:val="18"/>
          <w:szCs w:val="18"/>
        </w:rPr>
        <w:t xml:space="preserve"> x.sorted), </w:t>
      </w:r>
      <w:r w:rsidRPr="001158C4">
        <w:rPr>
          <w:rStyle w:val="AttributeTok"/>
          <w:sz w:val="18"/>
          <w:szCs w:val="18"/>
        </w:rPr>
        <w:t>nudge_y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05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eom_path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coord_equal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theme_bw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x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Recall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y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Precision"</w:t>
      </w:r>
      <w:r w:rsidRPr="001158C4">
        <w:rPr>
          <w:rStyle w:val="NormalTok"/>
          <w:sz w:val="18"/>
          <w:szCs w:val="18"/>
        </w:rPr>
        <w:t>)</w:t>
      </w:r>
    </w:p>
    <w:p w14:paraId="4F9BBDE8" w14:textId="51A51958" w:rsidR="001158C4" w:rsidRPr="001158C4" w:rsidRDefault="001158C4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5CA23E7" wp14:editId="68207AB8">
            <wp:extent cx="4565650" cy="3261178"/>
            <wp:effectExtent l="0" t="0" r="635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veikslėlis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515" cy="32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1401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lenkstinių reikšmių parinkimas</w:t>
      </w:r>
      <w:r w:rsidRPr="001158C4">
        <w:rPr>
          <w:sz w:val="18"/>
          <w:szCs w:val="18"/>
        </w:rPr>
        <w:br/>
      </w:r>
      <w:r w:rsidRPr="001158C4">
        <w:rPr>
          <w:rStyle w:val="CommentTok"/>
          <w:sz w:val="18"/>
          <w:szCs w:val="18"/>
        </w:rPr>
        <w:t># suskaičiuojamos optimalios slenkstinės reikšmės pagal Youden-J statistic ir pasirinkus ribą Sensitivity &gt; 0.9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CommentTok"/>
          <w:sz w:val="18"/>
          <w:szCs w:val="18"/>
        </w:rPr>
        <w:t># (t.y. siekiant aptikti bent 90% sergančiųjų)</w:t>
      </w:r>
    </w:p>
    <w:p w14:paraId="0A940E18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palyginimas su probit modeliu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glm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formula =</w:t>
      </w:r>
      <w:r w:rsidRPr="001158C4">
        <w:rPr>
          <w:rStyle w:val="NormalTok"/>
          <w:sz w:val="18"/>
          <w:szCs w:val="18"/>
        </w:rPr>
        <w:t xml:space="preserve"> Outcome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Pregnancies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Glucose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DiabetesPedigreeFunction, </w:t>
      </w:r>
      <w:r w:rsidRPr="001158C4">
        <w:rPr>
          <w:rStyle w:val="AttributeTok"/>
          <w:sz w:val="18"/>
          <w:szCs w:val="18"/>
        </w:rPr>
        <w:t>family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binomial</w:t>
      </w:r>
      <w:r w:rsidRPr="001158C4">
        <w:rPr>
          <w:rStyle w:val="NormalTok"/>
          <w:sz w:val="18"/>
          <w:szCs w:val="18"/>
        </w:rPr>
        <w:t>(probit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mutate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pred =</w:t>
      </w:r>
      <w:r w:rsidRPr="001158C4">
        <w:rPr>
          <w:rStyle w:val="NormalTok"/>
          <w:sz w:val="18"/>
          <w:szCs w:val="18"/>
        </w:rPr>
        <w:t xml:space="preserve"> model_3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cp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cutpointr</w:t>
      </w:r>
      <w:r w:rsidRPr="001158C4">
        <w:rPr>
          <w:rStyle w:val="NormalTok"/>
          <w:sz w:val="18"/>
          <w:szCs w:val="18"/>
        </w:rPr>
        <w:t>(y_3, pred, Outcome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method =</w:t>
      </w:r>
      <w:r w:rsidRPr="001158C4">
        <w:rPr>
          <w:rStyle w:val="NormalTok"/>
          <w:sz w:val="18"/>
          <w:szCs w:val="18"/>
        </w:rPr>
        <w:t xml:space="preserve"> maximize_metric, </w:t>
      </w:r>
      <w:r w:rsidRPr="001158C4">
        <w:rPr>
          <w:rStyle w:val="AttributeTok"/>
          <w:sz w:val="18"/>
          <w:szCs w:val="18"/>
        </w:rPr>
        <w:t>metric =</w:t>
      </w:r>
      <w:r w:rsidRPr="001158C4">
        <w:rPr>
          <w:rStyle w:val="NormalTok"/>
          <w:sz w:val="18"/>
          <w:szCs w:val="18"/>
        </w:rPr>
        <w:t xml:space="preserve"> F1_score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mutate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logit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rbind</w:t>
      </w:r>
      <w:r w:rsidRPr="001158C4">
        <w:rPr>
          <w:rStyle w:val="NormalTok"/>
          <w:sz w:val="18"/>
          <w:szCs w:val="18"/>
        </w:rPr>
        <w:t>((cp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mutate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probit"</w:t>
      </w:r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gplot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FunctionTok"/>
          <w:sz w:val="18"/>
          <w:szCs w:val="18"/>
        </w:rPr>
        <w:t>aes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tpr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tp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fp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tp), </w:t>
      </w:r>
      <w:r w:rsidRPr="001158C4">
        <w:rPr>
          <w:rStyle w:val="AttributeTok"/>
          <w:sz w:val="18"/>
          <w:szCs w:val="18"/>
        </w:rPr>
        <w:t>color =</w:t>
      </w:r>
      <w:r w:rsidRPr="001158C4">
        <w:rPr>
          <w:rStyle w:val="NormalTok"/>
          <w:sz w:val="18"/>
          <w:szCs w:val="18"/>
        </w:rPr>
        <w:t xml:space="preserve"> link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geom_path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coord_equal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theme_bw</w:t>
      </w:r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x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Specificity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FunctionTok"/>
          <w:sz w:val="18"/>
          <w:szCs w:val="18"/>
        </w:rPr>
        <w:t>ylab</w:t>
      </w:r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Sensitivity"</w:t>
      </w:r>
      <w:r w:rsidRPr="001158C4">
        <w:rPr>
          <w:rStyle w:val="NormalTok"/>
          <w:sz w:val="18"/>
          <w:szCs w:val="18"/>
        </w:rPr>
        <w:t>)</w:t>
      </w:r>
    </w:p>
    <w:p w14:paraId="6CED657D" w14:textId="74860495" w:rsidR="001158C4" w:rsidRPr="001158C4" w:rsidRDefault="009978C8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1158C4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17747D35" w14:textId="0A171DF8" w:rsidR="00892A6B" w:rsidRDefault="00A32C51" w:rsidP="00794D6E">
      <w:pPr>
        <w:pStyle w:val="FirstParagraph"/>
        <w:rPr>
          <w:rFonts w:eastAsia="Times New Roman" w:cstheme="minorHAnsi"/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slenkstinė reikšmė pagal Joudeno (Youden) </w:t>
      </w:r>
      <w:r w:rsidR="007E5F54" w:rsidRPr="003A2972">
        <w:rPr>
          <w:rFonts w:eastAsia="Times New Roman" w:cstheme="minorHAnsi"/>
          <w:sz w:val="22"/>
          <w:szCs w:val="22"/>
        </w:rPr>
        <w:t>indeksą</w:t>
      </w:r>
      <w:r w:rsidRPr="003A2972">
        <w:rPr>
          <w:rFonts w:eastAsia="Times New Roman" w:cstheme="minorHAnsi"/>
          <w:sz w:val="22"/>
          <w:szCs w:val="22"/>
        </w:rPr>
        <w:t xml:space="preserve"> - 0.3</w:t>
      </w:r>
      <w:r w:rsidR="00794D6E">
        <w:rPr>
          <w:rFonts w:eastAsia="Times New Roman" w:cstheme="minorHAnsi"/>
          <w:sz w:val="22"/>
          <w:szCs w:val="22"/>
        </w:rPr>
        <w:t>4</w:t>
      </w:r>
      <w:r w:rsidRPr="003A2972">
        <w:rPr>
          <w:rFonts w:eastAsia="Times New Roman" w:cstheme="minorHAnsi"/>
          <w:sz w:val="22"/>
          <w:szCs w:val="22"/>
        </w:rPr>
        <w:t>. Naudojant kriterijų,</w:t>
      </w:r>
      <w:r w:rsidR="007E5F54" w:rsidRPr="003A2972">
        <w:rPr>
          <w:rFonts w:eastAsia="Times New Roman" w:cstheme="minorHAnsi"/>
          <w:sz w:val="22"/>
          <w:szCs w:val="22"/>
        </w:rPr>
        <w:t xml:space="preserve"> siekiantį</w:t>
      </w:r>
      <w:r w:rsidRPr="003A2972">
        <w:rPr>
          <w:rFonts w:eastAsia="Times New Roman" w:cstheme="minorHAnsi"/>
          <w:sz w:val="22"/>
          <w:szCs w:val="22"/>
        </w:rPr>
        <w:t xml:space="preserve"> teisingai apti</w:t>
      </w:r>
      <w:r w:rsidR="007E5F54" w:rsidRPr="003A2972">
        <w:rPr>
          <w:rFonts w:eastAsia="Times New Roman" w:cstheme="minorHAnsi"/>
          <w:sz w:val="22"/>
          <w:szCs w:val="22"/>
        </w:rPr>
        <w:t>kti b</w:t>
      </w:r>
      <w:r w:rsidRPr="003A2972">
        <w:rPr>
          <w:rFonts w:eastAsia="Times New Roman" w:cstheme="minorHAnsi"/>
          <w:sz w:val="22"/>
          <w:szCs w:val="22"/>
        </w:rPr>
        <w:t xml:space="preserve">ent 90% procentų </w:t>
      </w:r>
      <w:r w:rsidR="00B35138">
        <w:rPr>
          <w:rFonts w:eastAsia="Times New Roman" w:cstheme="minorHAnsi"/>
          <w:sz w:val="22"/>
          <w:szCs w:val="22"/>
        </w:rPr>
        <w:t>sergančiųjų</w:t>
      </w:r>
      <w:r w:rsidRPr="003A2972">
        <w:rPr>
          <w:rFonts w:eastAsia="Times New Roman" w:cstheme="minorHAnsi"/>
          <w:sz w:val="22"/>
          <w:szCs w:val="22"/>
        </w:rPr>
        <w:t xml:space="preserve"> (Sensitivity &gt; 0.9) - 0.19</w:t>
      </w:r>
      <w:r w:rsidR="00892A6B">
        <w:rPr>
          <w:rFonts w:eastAsia="Times New Roman" w:cstheme="minorHAnsi"/>
          <w:sz w:val="22"/>
          <w:szCs w:val="22"/>
        </w:rPr>
        <w:t xml:space="preserve"> (abi reik</w:t>
      </w:r>
      <w:r w:rsidR="00892A6B">
        <w:rPr>
          <w:rFonts w:eastAsia="Times New Roman" w:cstheme="minorHAnsi"/>
          <w:sz w:val="22"/>
          <w:szCs w:val="22"/>
          <w:lang w:val="lt-LT"/>
        </w:rPr>
        <w:t>šmės pažymėtos Precision-Recall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r w:rsidR="00B35138">
        <w:rPr>
          <w:rFonts w:eastAsia="Times New Roman" w:cstheme="minorHAnsi"/>
          <w:sz w:val="22"/>
          <w:szCs w:val="22"/>
        </w:rPr>
        <w:t>Naudojant PR kreives m</w:t>
      </w:r>
      <w:r w:rsidR="007E5F54" w:rsidRPr="003A2972">
        <w:rPr>
          <w:rFonts w:eastAsia="Times New Roman" w:cstheme="minorHAnsi"/>
          <w:sz w:val="22"/>
          <w:szCs w:val="22"/>
        </w:rPr>
        <w:t>odelis palygintas su modeliu su tokiomis pačiomis kovariantėmis, tačiau naudojančiu probit junties funkciją</w:t>
      </w:r>
      <w:r w:rsidR="00892A6B">
        <w:rPr>
          <w:rFonts w:eastAsia="Times New Roman" w:cstheme="minorHAnsi"/>
          <w:sz w:val="22"/>
          <w:szCs w:val="22"/>
        </w:rPr>
        <w:t xml:space="preserve">. </w:t>
      </w:r>
      <w:r w:rsidR="007E5F54" w:rsidRPr="003A2972">
        <w:rPr>
          <w:rFonts w:eastAsia="Times New Roman" w:cstheme="minorHAnsi"/>
          <w:sz w:val="22"/>
          <w:szCs w:val="22"/>
        </w:rPr>
        <w:t>Reikšmingų skirtumų tarp modelių nerasta</w:t>
      </w:r>
      <w:r w:rsidR="00794D6E">
        <w:rPr>
          <w:rFonts w:eastAsia="Times New Roman" w:cstheme="minorHAnsi"/>
          <w:sz w:val="22"/>
          <w:szCs w:val="22"/>
        </w:rPr>
        <w:t>.</w:t>
      </w:r>
    </w:p>
    <w:p w14:paraId="64C098DF" w14:textId="4BB57EB9" w:rsidR="001158C4" w:rsidRPr="001158C4" w:rsidRDefault="001158C4" w:rsidP="001158C4">
      <w:pPr>
        <w:rPr>
          <w:sz w:val="24"/>
          <w:szCs w:val="24"/>
          <w:lang w:val="en-US"/>
        </w:rPr>
      </w:pPr>
      <w:r>
        <w:br w:type="page"/>
      </w: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2CA9C19E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 xml:space="preserve">Tyrimo metu rasta, kad modelis su kovariantėmis „Pregnancies“, „Glucose“ „BMI“ ir „DiabetesPedigreeFunction“ statistiškai reikšmingai nesiskiria nuo </w:t>
      </w:r>
      <w:r w:rsidR="00BC3DAD">
        <w:rPr>
          <w:rFonts w:eastAsia="Times New Roman" w:cstheme="minorHAnsi"/>
        </w:rPr>
        <w:t xml:space="preserve">sudėtingesnio </w:t>
      </w:r>
      <w:r w:rsidRPr="003A2972">
        <w:rPr>
          <w:rFonts w:eastAsia="Times New Roman" w:cstheme="minorHAnsi"/>
        </w:rPr>
        <w:t xml:space="preserve">modelio su </w:t>
      </w:r>
      <w:r w:rsidR="00BC3DAD">
        <w:rPr>
          <w:rFonts w:eastAsia="Times New Roman" w:cstheme="minorHAnsi"/>
        </w:rPr>
        <w:t>papildomis</w:t>
      </w:r>
      <w:r w:rsidRPr="003A2972">
        <w:rPr>
          <w:rFonts w:eastAsia="Times New Roman" w:cstheme="minorHAnsi"/>
        </w:rPr>
        <w:t xml:space="preserve"> kovariantėmis</w:t>
      </w:r>
      <w:r w:rsidR="0066790F" w:rsidRPr="003A2972">
        <w:rPr>
          <w:rFonts w:eastAsia="Times New Roman" w:cstheme="minorHAnsi"/>
        </w:rPr>
        <w:t xml:space="preserve"> (p=0.</w:t>
      </w:r>
      <w:r w:rsidR="00BC3DAD">
        <w:rPr>
          <w:rFonts w:eastAsia="Times New Roman" w:cstheme="minorHAnsi"/>
        </w:rPr>
        <w:t>25</w:t>
      </w:r>
      <w:r w:rsidR="0066790F" w:rsidRPr="003A2972">
        <w:rPr>
          <w:rFonts w:eastAsia="Times New Roman" w:cstheme="minorHAnsi"/>
        </w:rPr>
        <w:t>)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accuracy) </w:t>
      </w:r>
      <w:r w:rsidR="00004973" w:rsidRPr="003A2972">
        <w:rPr>
          <w:rFonts w:eastAsia="Times New Roman" w:cstheme="minorHAnsi"/>
        </w:rPr>
        <w:t>0.7</w:t>
      </w:r>
      <w:r w:rsidR="00C50B4D">
        <w:rPr>
          <w:rFonts w:eastAsia="Times New Roman" w:cstheme="minorHAnsi"/>
        </w:rPr>
        <w:t>7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= 0.8</w:t>
      </w:r>
      <w:r w:rsidR="00BC3DAD">
        <w:rPr>
          <w:rFonts w:eastAsia="Times New Roman" w:cstheme="minorHAnsi"/>
        </w:rPr>
        <w:t>3</w:t>
      </w:r>
      <w:r w:rsidRPr="003A2972">
        <w:rPr>
          <w:rFonts w:eastAsia="Times New Roman" w:cstheme="minorHAnsi"/>
        </w:rPr>
        <w:t>.</w:t>
      </w:r>
    </w:p>
    <w:p w14:paraId="6ACA9992" w14:textId="31747CF3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>: siekiant teisingai aptikti bent 90% teigiamų diabeto diagnozių pasirinkta slenkstinė riba 0.19.</w:t>
      </w:r>
    </w:p>
    <w:p w14:paraId="5CEA433A" w14:textId="531F23F7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Fonts w:eastAsia="Times New Roman" w:cstheme="minorHAnsi"/>
        </w:rPr>
        <w:t>Rei</w:t>
      </w:r>
      <w:r w:rsidR="00BC3DAD">
        <w:rPr>
          <w:rFonts w:eastAsia="Times New Roman" w:cstheme="minorHAnsi"/>
        </w:rPr>
        <w:t>k</w:t>
      </w:r>
      <w:r>
        <w:rPr>
          <w:rFonts w:eastAsia="Times New Roman" w:cstheme="minorHAnsi"/>
        </w:rPr>
        <w:t>šmingų skirtumų tarp modeli</w:t>
      </w:r>
      <w:r w:rsidR="00BC3DAD">
        <w:rPr>
          <w:rFonts w:eastAsia="Times New Roman" w:cstheme="minorHAnsi"/>
        </w:rPr>
        <w:t xml:space="preserve">ų su tokiomis pačiomis kovariantėmis, bet </w:t>
      </w:r>
      <w:r>
        <w:rPr>
          <w:rFonts w:eastAsia="Times New Roman" w:cstheme="minorHAnsi"/>
        </w:rPr>
        <w:t>naudojanči</w:t>
      </w:r>
      <w:r w:rsidR="00BC3DAD">
        <w:rPr>
          <w:rFonts w:eastAsia="Times New Roman" w:cstheme="minorHAnsi"/>
        </w:rPr>
        <w:t>ų</w:t>
      </w:r>
      <w:r>
        <w:rPr>
          <w:rFonts w:eastAsia="Times New Roman" w:cstheme="minorHAnsi"/>
        </w:rPr>
        <w:t xml:space="preserve"> </w:t>
      </w:r>
      <w:r w:rsidR="00BC3DAD">
        <w:rPr>
          <w:rFonts w:eastAsia="Times New Roman" w:cstheme="minorHAnsi"/>
        </w:rPr>
        <w:t xml:space="preserve">atitinkamai </w:t>
      </w:r>
      <w:r>
        <w:rPr>
          <w:rFonts w:eastAsia="Times New Roman" w:cstheme="minorHAnsi"/>
        </w:rPr>
        <w:t>logit ir probit jungties funkcijas nerasta.</w:t>
      </w:r>
    </w:p>
    <w:p w14:paraId="5C8C5FD1" w14:textId="1044ABEC" w:rsidR="003A2972" w:rsidRPr="003A2972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90F8AD2" w14:textId="05AF5D92" w:rsidR="00F90399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0DE9490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home/u45871880/diabetes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ACRO boxplot(column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gplot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vbox &amp;column / category=Outcome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yaxis grid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Pregnancies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Glucose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BloodPressure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SkinThickness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Insulin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Age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DiabetesPedigreeFunction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boxplot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Modelis su visomis kovariantėmis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plots(only)=(roc(ID=cutpoint) effect(X=(Pregnancies Glucose BloodPressure SkinThickness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  <w:t>Insulin Age DiabetesPedigreeFunction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SQUARE CTABLE PPROB=(0.1 TO 0.9 BY 0.1) EXPB LACKFIT scale=none clparm=wald</w:t>
      </w:r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A2972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A2972" w:rsidRDefault="003A2972" w:rsidP="003A29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 Profile</w:t>
            </w:r>
          </w:p>
        </w:tc>
      </w:tr>
      <w:tr w:rsidR="003A2972" w:rsidRPr="003A2972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requency</w:t>
            </w:r>
          </w:p>
        </w:tc>
      </w:tr>
      <w:tr w:rsidR="003A2972" w:rsidRPr="003A2972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8</w:t>
            </w:r>
          </w:p>
        </w:tc>
      </w:tr>
      <w:tr w:rsidR="003A2972" w:rsidRPr="003A2972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</w:t>
            </w:r>
          </w:p>
        </w:tc>
      </w:tr>
    </w:tbl>
    <w:p w14:paraId="61EB6D2A" w14:textId="77777777" w:rsidR="003A2972" w:rsidRPr="003A2972" w:rsidRDefault="003A2972" w:rsidP="003A2972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 modeled is Outcome='1'.</w:t>
      </w:r>
    </w:p>
    <w:p w14:paraId="633B3F5F" w14:textId="77777777" w:rsidR="003A2972" w:rsidRPr="003A2972" w:rsidRDefault="003A297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141"/>
        <w:gridCol w:w="420"/>
        <w:gridCol w:w="1096"/>
      </w:tblGrid>
      <w:tr w:rsidR="002B41EF" w:rsidRPr="002B41EF" w14:paraId="297A6427" w14:textId="77777777" w:rsidTr="002B41EF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A13E7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Testing Global Null Hypothesis: BETA=0</w:t>
            </w:r>
          </w:p>
        </w:tc>
      </w:tr>
      <w:tr w:rsidR="002B41EF" w:rsidRPr="002B41EF" w14:paraId="27DAF7DF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6100D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9F5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F533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84BA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CA9059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63F47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633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0.0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381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61EC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1E3849D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8300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680D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2.89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9C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02B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B13F5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6505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F413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7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210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5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0BD6C153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0440016D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C337C9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352F3B31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83593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014ED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3993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E02F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B95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2C74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8555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12F05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E992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4612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3464B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8.4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8EA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71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1023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7.5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D9A9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90978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51D107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BE81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39F2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CC0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2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33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1EE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.74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E1D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B5718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31</w:t>
            </w:r>
          </w:p>
        </w:tc>
      </w:tr>
      <w:tr w:rsidR="002B41EF" w:rsidRPr="002B41EF" w14:paraId="6517918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839A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879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0BE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EF92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8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0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02E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6</w:t>
            </w:r>
          </w:p>
        </w:tc>
      </w:tr>
      <w:tr w:rsidR="002B41EF" w:rsidRPr="002B41EF" w14:paraId="16277E1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7811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082B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43A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D1A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05B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.45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CCE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4571B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7</w:t>
            </w:r>
          </w:p>
        </w:tc>
      </w:tr>
      <w:tr w:rsidR="002B41EF" w:rsidRPr="002B41EF" w14:paraId="7073A65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C728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kinThicknes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24D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14B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C067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6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C18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93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0E5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01</w:t>
            </w:r>
          </w:p>
        </w:tc>
      </w:tr>
      <w:tr w:rsidR="002B41EF" w:rsidRPr="002B41EF" w14:paraId="6B5AE173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282C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suli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FAD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0990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01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B1D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9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A52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74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E7D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EB67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99</w:t>
            </w:r>
          </w:p>
        </w:tc>
      </w:tr>
      <w:tr w:rsidR="002B41EF" w:rsidRPr="002B41EF" w14:paraId="614C961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7DA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45C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A43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9A0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0BDA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.3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787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FCE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94</w:t>
            </w:r>
          </w:p>
        </w:tc>
      </w:tr>
      <w:tr w:rsidR="002B41EF" w:rsidRPr="002B41EF" w14:paraId="5950F1F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5C19F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DA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7AC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602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EEB9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106A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905D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73</w:t>
            </w:r>
          </w:p>
        </w:tc>
      </w:tr>
      <w:tr w:rsidR="002B41EF" w:rsidRPr="002B41EF" w14:paraId="223185B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FCF9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B06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098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8B1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9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91B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924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D8E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15</w:t>
            </w: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 and Lemeshow Goodness-of-Fit Test</w:t>
            </w:r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3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402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22EBC9AA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DF9F36" w14:textId="77777777" w:rsidR="002B41EF" w:rsidRPr="002B41EF" w:rsidRDefault="002B41EF" w:rsidP="002B41EF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 Table</w:t>
            </w:r>
          </w:p>
        </w:tc>
      </w:tr>
      <w:tr w:rsidR="002B41EF" w:rsidRPr="002B41EF" w14:paraId="2FA9E7D8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A439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41AC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8ED3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4BCAA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7D011C3E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430236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CA3F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E902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CF4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D6C2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F2EC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566B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820C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EF86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1746B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6803F8C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56C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061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03A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9CA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3EC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0F31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86D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8925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9950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5737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4</w:t>
            </w:r>
          </w:p>
        </w:tc>
      </w:tr>
      <w:tr w:rsidR="002B41EF" w:rsidRPr="002B41EF" w14:paraId="6333761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CC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69D4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BF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FBF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05E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465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367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7AD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44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4E2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0.8</w:t>
            </w:r>
          </w:p>
        </w:tc>
      </w:tr>
      <w:tr w:rsidR="002B41EF" w:rsidRPr="002B41EF" w14:paraId="6C6A0A0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66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E6D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4BF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739B8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207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7806E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CBE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BE3F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0645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0D7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5.8</w:t>
            </w:r>
          </w:p>
        </w:tc>
      </w:tr>
      <w:tr w:rsidR="002B41EF" w:rsidRPr="002B41EF" w14:paraId="732EE1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027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7B5F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B9D0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75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6ED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834F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20C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37B3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78EB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9C9C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8</w:t>
            </w:r>
          </w:p>
        </w:tc>
      </w:tr>
      <w:tr w:rsidR="002B41EF" w:rsidRPr="002B41EF" w14:paraId="7D130BB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683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DB2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F93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AF5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D46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A4F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156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85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1C6C8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CA6A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</w:tr>
      <w:tr w:rsidR="002B41EF" w:rsidRPr="002B41EF" w14:paraId="02670AE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B485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18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064A7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2E1E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09F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989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D10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96B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B812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D76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8</w:t>
            </w:r>
          </w:p>
        </w:tc>
      </w:tr>
      <w:tr w:rsidR="002B41EF" w:rsidRPr="002B41EF" w14:paraId="402D23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C1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4B75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7A0C2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1DB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EB2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025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F8C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E225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BF97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29D71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5</w:t>
            </w:r>
          </w:p>
        </w:tc>
      </w:tr>
      <w:tr w:rsidR="002B41EF" w:rsidRPr="002B41EF" w14:paraId="68FF63F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070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5BC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177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F078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62C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8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0B69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944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047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7951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0.4</w:t>
            </w:r>
          </w:p>
        </w:tc>
      </w:tr>
      <w:tr w:rsidR="002B41EF" w:rsidRPr="002B41EF" w14:paraId="64FC5F8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AB58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52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4E4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C41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E9E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EFF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E7AF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037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17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1C6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8</w:t>
            </w:r>
          </w:p>
        </w:tc>
      </w:tr>
    </w:tbl>
    <w:p w14:paraId="3E63D67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1EAB0316" w:rsidR="005767C0" w:rsidRPr="002B41EF" w:rsidRDefault="00A33AF0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21A22455" wp14:editId="0A97EAA8">
            <wp:extent cx="4692650" cy="3523309"/>
            <wp:effectExtent l="0" t="0" r="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959" cy="35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Pažingsninė regresija kovariančių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LOGISTIC DATA=data DESCENDING plots</w:t>
      </w:r>
      <w:r w:rsidR="003A2972">
        <w:rPr>
          <w:rStyle w:val="Antrat2Diagrama"/>
          <w:rFonts w:ascii="Consolas" w:hAnsi="Consolas"/>
          <w:sz w:val="18"/>
          <w:szCs w:val="18"/>
        </w:rPr>
        <w:t>(only)=(roc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Outcome = Pregnancies Glucose BloodPressure SkinThickness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Insulin BMI DiabetesPedigreeFunction Age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cale=none clparm=wald outroc=performance SELECTION=stepwise</w:t>
      </w:r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121"/>
        <w:gridCol w:w="991"/>
        <w:gridCol w:w="420"/>
        <w:gridCol w:w="861"/>
        <w:gridCol w:w="1141"/>
        <w:gridCol w:w="1141"/>
        <w:gridCol w:w="1096"/>
      </w:tblGrid>
      <w:tr w:rsidR="002B41EF" w:rsidRPr="002B41EF" w14:paraId="23D3E7A0" w14:textId="77777777" w:rsidTr="002B41EF">
        <w:trPr>
          <w:tblHeader/>
        </w:trPr>
        <w:tc>
          <w:tcPr>
            <w:tcW w:w="0" w:type="auto"/>
            <w:gridSpan w:val="8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A6108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 of Stepwise Selection</w:t>
            </w:r>
          </w:p>
        </w:tc>
      </w:tr>
      <w:tr w:rsidR="002B41EF" w:rsidRPr="002B41EF" w14:paraId="5E1839C4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69B8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E705E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ffect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D956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E8E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In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A727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05F8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191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</w:tr>
      <w:tr w:rsidR="002B41EF" w:rsidRPr="002B41EF" w14:paraId="0E486100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626CFA0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C0D8FB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0C10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moved</w:t>
            </w: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3099A4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426FADB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51683A3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68E50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3CA12D0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  <w:tr w:rsidR="002B41EF" w:rsidRPr="002B41EF" w14:paraId="611D7FA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DE4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E4FF5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42EB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08C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E8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2EE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19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34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2290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0A6A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749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7CCBC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18C5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2E9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07B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D558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4.3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9B9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76A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732564A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343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2FB3C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803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06F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16B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1A61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.3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E3E4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866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3E972A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46A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E999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6143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323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020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E31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67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162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31A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9</w:t>
            </w:r>
          </w:p>
        </w:tc>
      </w:tr>
      <w:tr w:rsidR="002B41EF" w:rsidRPr="002B41EF" w14:paraId="30A6261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D7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751DA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C231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BE0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BE9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69065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81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63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E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9</w:t>
            </w: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3915D210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5E383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 of Maximum Likelihood Estimates</w:t>
            </w:r>
          </w:p>
        </w:tc>
      </w:tr>
      <w:tr w:rsidR="002B41EF" w:rsidRPr="002B41EF" w14:paraId="76193117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286F8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4A6A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3902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1E0D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E945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12DDC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D26F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(Est)</w:t>
            </w:r>
          </w:p>
        </w:tc>
      </w:tr>
      <w:tr w:rsidR="002B41EF" w:rsidRPr="002B41EF" w14:paraId="7258B19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D432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61C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FC1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7.95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9A50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6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C6D5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.5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C33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47B7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0E264FA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28A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E62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04E0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5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02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4DE4B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0.40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B95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A3B36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66</w:t>
            </w:r>
          </w:p>
        </w:tc>
      </w:tr>
      <w:tr w:rsidR="002B41EF" w:rsidRPr="002B41EF" w14:paraId="18ECD9D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AC6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4FB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A3DB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2879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7EC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04.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D37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8E1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5</w:t>
            </w:r>
          </w:p>
        </w:tc>
      </w:tr>
      <w:tr w:rsidR="002B41EF" w:rsidRPr="002B41EF" w14:paraId="484488E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D542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80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93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C11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9246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69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67D5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2C7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8</w:t>
            </w:r>
          </w:p>
        </w:tc>
      </w:tr>
      <w:tr w:rsidR="002B41EF" w:rsidRPr="002B41EF" w14:paraId="236DFF8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44B4A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411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09F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305C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924CE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0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D4C6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E9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89</w:t>
            </w:r>
          </w:p>
        </w:tc>
      </w:tr>
      <w:tr w:rsidR="002B41EF" w:rsidRPr="002B41EF" w14:paraId="6EA4640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F107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081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34CE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90AF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65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5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4880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A01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486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39CA8959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949951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Classification Table</w:t>
            </w:r>
          </w:p>
        </w:tc>
      </w:tr>
      <w:tr w:rsidR="002B41EF" w:rsidRPr="002B41EF" w14:paraId="2801140A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03F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DE5F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9EE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4AF762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</w:p>
        </w:tc>
      </w:tr>
      <w:tr w:rsidR="002B41EF" w:rsidRPr="002B41EF" w14:paraId="54675ADD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4C6A8844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813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3C76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A72D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8C78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E9837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6497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0600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2044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C207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  <w:t>Pred</w:t>
            </w:r>
          </w:p>
        </w:tc>
      </w:tr>
      <w:tr w:rsidR="002B41EF" w:rsidRPr="002B41EF" w14:paraId="0414FB0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5A90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41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08B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9DB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0A74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E8E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9CCF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9830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8522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AAE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3.9</w:t>
            </w:r>
          </w:p>
        </w:tc>
      </w:tr>
      <w:tr w:rsidR="002B41EF" w:rsidRPr="002B41EF" w14:paraId="35F5E37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EF33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F55D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712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645A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271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1F54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CBC8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DE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4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268C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.5</w:t>
            </w:r>
          </w:p>
        </w:tc>
      </w:tr>
      <w:tr w:rsidR="002B41EF" w:rsidRPr="002B41EF" w14:paraId="3B8483F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23C0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A421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14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2279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65F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CCF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7CF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DF9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52D8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0F35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2</w:t>
            </w:r>
          </w:p>
        </w:tc>
      </w:tr>
      <w:tr w:rsidR="002B41EF" w:rsidRPr="002B41EF" w14:paraId="7E5BF4C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C65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4A4BF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19D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C40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465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D16C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B3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FA1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0FB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B0D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6</w:t>
            </w:r>
          </w:p>
        </w:tc>
      </w:tr>
      <w:tr w:rsidR="002B41EF" w:rsidRPr="002B41EF" w14:paraId="4B603D4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9A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A39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98C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72F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CDF5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DBC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2D8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56BE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9C9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15B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.1</w:t>
            </w:r>
          </w:p>
        </w:tc>
      </w:tr>
      <w:tr w:rsidR="002B41EF" w:rsidRPr="002B41EF" w14:paraId="7713727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B4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867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52E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750E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B7B33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2CDE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1BB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0F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48A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A5F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4</w:t>
            </w:r>
          </w:p>
        </w:tc>
      </w:tr>
      <w:tr w:rsidR="002B41EF" w:rsidRPr="002B41EF" w14:paraId="2075918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B03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2FD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DC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6D9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916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286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BB26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8ED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828C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52A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.5</w:t>
            </w:r>
          </w:p>
        </w:tc>
      </w:tr>
      <w:tr w:rsidR="002B41EF" w:rsidRPr="002B41EF" w14:paraId="695A408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D08E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BD2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AC1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5495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E100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92E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B29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D2E1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F3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CC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.6</w:t>
            </w:r>
          </w:p>
        </w:tc>
      </w:tr>
      <w:tr w:rsidR="002B41EF" w:rsidRPr="002B41EF" w14:paraId="580E6B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B772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6FE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2878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D25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AC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FD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AC8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1B2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E853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240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3EC8A69C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32AC73D5" wp14:editId="6ABB9D9B">
            <wp:extent cx="4483100" cy="3365976"/>
            <wp:effectExtent l="0" t="0" r="0" b="635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291" cy="336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77777777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Atsižvelgiai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* Sukuriamas Precision-Recall grafikas alternativių slenksninių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data precision_recall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et performance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ecision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ecall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F_stat = harmean(precision,recall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if mod(_N_, 20) = 0 then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else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reate table precision_recall as</w:t>
      </w:r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Select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From precision_recall</w:t>
      </w:r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having _step_ = max(_step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Quit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ort data=precision_recall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by recall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un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 width=6.4in height=4.8in imagemap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sgplot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recall Y = precision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ods graphics / reset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6B280D2" w:rsidR="00DC1A06" w:rsidRPr="002B41EF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1A06" w:rsidRPr="002B41EF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18AB1" w14:textId="77777777" w:rsidR="008B13B2" w:rsidRDefault="008B13B2" w:rsidP="00FC50EF">
      <w:pPr>
        <w:spacing w:after="0" w:line="240" w:lineRule="auto"/>
      </w:pPr>
      <w:r>
        <w:separator/>
      </w:r>
    </w:p>
  </w:endnote>
  <w:endnote w:type="continuationSeparator" w:id="0">
    <w:p w14:paraId="2C5050C1" w14:textId="77777777" w:rsidR="008B13B2" w:rsidRDefault="008B13B2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48A61F" w14:textId="77777777" w:rsidR="008B13B2" w:rsidRDefault="008B13B2" w:rsidP="00FC50EF">
      <w:pPr>
        <w:spacing w:after="0" w:line="240" w:lineRule="auto"/>
      </w:pPr>
      <w:r>
        <w:separator/>
      </w:r>
    </w:p>
  </w:footnote>
  <w:footnote w:type="continuationSeparator" w:id="0">
    <w:p w14:paraId="499EC774" w14:textId="77777777" w:rsidR="008B13B2" w:rsidRDefault="008B13B2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767C0"/>
    <w:rsid w:val="00581152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3D40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13B2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5</TotalTime>
  <Pages>18</Pages>
  <Words>2715</Words>
  <Characters>15480</Characters>
  <Application>Microsoft Office Word</Application>
  <DocSecurity>0</DocSecurity>
  <Lines>129</Lines>
  <Paragraphs>3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12</cp:revision>
  <cp:lastPrinted>2022-02-19T09:57:00Z</cp:lastPrinted>
  <dcterms:created xsi:type="dcterms:W3CDTF">2019-12-19T14:47:00Z</dcterms:created>
  <dcterms:modified xsi:type="dcterms:W3CDTF">2022-03-06T12:36:00Z</dcterms:modified>
</cp:coreProperties>
</file>